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23EF" w:rsidP="00C923EF" w:rsidRDefault="00C923EF" w14:paraId="79FA0A91" w14:textId="77777777">
      <w:pPr>
        <w:jc w:val="center"/>
        <w:rPr>
          <w:rFonts w:ascii="Arial" w:hAnsi="Arial"/>
          <w:b/>
        </w:rPr>
      </w:pPr>
    </w:p>
    <w:p w:rsidRPr="008521EE" w:rsidR="00C923EF" w:rsidP="0536F268" w:rsidRDefault="00C923EF" w14:paraId="087460A1" w14:textId="5DFA5753">
      <w:pPr>
        <w:jc w:val="center"/>
        <w:rPr>
          <w:rFonts w:ascii="Arial" w:hAnsi="Arial"/>
          <w:b/>
          <w:bCs/>
        </w:rPr>
      </w:pPr>
      <w:r w:rsidRPr="0536F268">
        <w:rPr>
          <w:rFonts w:ascii="Arial" w:hAnsi="Arial"/>
          <w:b/>
          <w:bCs/>
        </w:rPr>
        <w:t>TEAM CHECK</w:t>
      </w:r>
      <w:r w:rsidRPr="0536F268" w:rsidR="066F46A8">
        <w:rPr>
          <w:rFonts w:ascii="Arial" w:hAnsi="Arial"/>
          <w:b/>
          <w:bCs/>
        </w:rPr>
        <w:t>-</w:t>
      </w:r>
      <w:r w:rsidRPr="0536F268">
        <w:rPr>
          <w:rFonts w:ascii="Arial" w:hAnsi="Arial"/>
          <w:b/>
          <w:bCs/>
        </w:rPr>
        <w:t>UP TOOL – Long-Term Care (LTC)</w:t>
      </w:r>
    </w:p>
    <w:tbl>
      <w:tblPr>
        <w:tblW w:w="104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</w:tblPr>
      <w:tblGrid>
        <w:gridCol w:w="5845"/>
        <w:gridCol w:w="4615"/>
      </w:tblGrid>
      <w:tr w:rsidRPr="004800F9" w:rsidR="00C923EF" w:rsidTr="000D3ACB" w14:paraId="69FFB4D8" w14:textId="77777777">
        <w:trPr>
          <w:cantSplit/>
        </w:trPr>
        <w:tc>
          <w:tcPr>
            <w:tcW w:w="10460" w:type="dxa"/>
            <w:gridSpan w:val="2"/>
            <w:shd w:val="clear" w:color="auto" w:fill="auto"/>
          </w:tcPr>
          <w:p w:rsidR="00500CB3" w:rsidP="007246DB" w:rsidRDefault="00500CB3" w14:paraId="2C65DA08" w14:textId="77777777">
            <w:pPr>
              <w:spacing w:before="40" w:after="40" w:line="276" w:lineRule="auto"/>
              <w:rPr>
                <w:rFonts w:ascii="Arial" w:hAnsi="Arial"/>
                <w:b/>
                <w:sz w:val="20"/>
                <w:szCs w:val="20"/>
                <w:u w:val="single"/>
              </w:rPr>
            </w:pPr>
            <w:r w:rsidRPr="003834C6">
              <w:rPr>
                <w:rFonts w:ascii="Arial" w:hAnsi="Arial"/>
                <w:b/>
                <w:sz w:val="20"/>
                <w:szCs w:val="20"/>
                <w:u w:val="single"/>
              </w:rPr>
              <w:t>Please answer the following questions with respect to the past month only:</w:t>
            </w:r>
          </w:p>
          <w:p w:rsidR="006B2D13" w:rsidP="006B2D13" w:rsidRDefault="006B2D13" w14:paraId="5A6A4231" w14:textId="4137D0E8">
            <w:pPr>
              <w:rPr>
                <w:rFonts w:ascii="Calibri Light" w:hAnsi="Calibri Light" w:eastAsia="Calibri Light" w:cs="Calibri Light"/>
                <w:sz w:val="24"/>
                <w:szCs w:val="24"/>
              </w:rPr>
            </w:pPr>
            <w:r w:rsidRPr="18AD0EFA">
              <w:rPr>
                <w:rFonts w:ascii="Arial" w:hAnsi="Arial"/>
                <w:sz w:val="20"/>
                <w:szCs w:val="20"/>
              </w:rPr>
              <w:t>This survey will take 10 minutes</w:t>
            </w:r>
            <w:r w:rsidRPr="18AD0EFA" w:rsidR="2B1A040E">
              <w:rPr>
                <w:rFonts w:ascii="Arial" w:hAnsi="Arial"/>
                <w:sz w:val="20"/>
                <w:szCs w:val="20"/>
              </w:rPr>
              <w:t xml:space="preserve"> or less</w:t>
            </w:r>
            <w:r w:rsidRPr="18AD0EFA">
              <w:rPr>
                <w:rFonts w:ascii="Arial" w:hAnsi="Arial"/>
                <w:sz w:val="20"/>
                <w:szCs w:val="20"/>
              </w:rPr>
              <w:t xml:space="preserve"> to complete. </w:t>
            </w:r>
          </w:p>
          <w:p w:rsidRPr="007246DB" w:rsidR="006B2D13" w:rsidP="007246DB" w:rsidRDefault="006B2D13" w14:paraId="11D31600" w14:textId="47CD5C97">
            <w:pPr>
              <w:spacing w:before="40" w:after="40" w:line="276" w:lineRule="auto"/>
              <w:rPr>
                <w:rFonts w:ascii="Arial" w:hAnsi="Arial"/>
                <w:b/>
                <w:sz w:val="20"/>
                <w:szCs w:val="20"/>
                <w:u w:val="single"/>
              </w:rPr>
            </w:pPr>
          </w:p>
        </w:tc>
      </w:tr>
      <w:tr w:rsidRPr="009F75CE" w:rsidR="003834C6" w:rsidTr="000D3ACB" w14:paraId="4FB1BE4F" w14:textId="7777777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5845" w:type="dxa"/>
            <w:shd w:val="clear" w:color="auto" w:fill="auto"/>
            <w:vAlign w:val="center"/>
          </w:tcPr>
          <w:p w:rsidRPr="003834C6" w:rsidR="003834C6" w:rsidRDefault="003834C6" w14:paraId="426376AD" w14:textId="143DF161">
            <w:pPr>
              <w:spacing w:before="96" w:beforeLines="40" w:after="96" w:afterLines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 w:rsidRPr="6FB911ED">
              <w:rPr>
                <w:rFonts w:ascii="Arial" w:hAnsi="Arial" w:cs="Arial"/>
                <w:sz w:val="20"/>
                <w:szCs w:val="20"/>
              </w:rPr>
              <w:t xml:space="preserve">1. Please estimate what percentage of all </w:t>
            </w:r>
            <w:r w:rsidRPr="6FB911ED" w:rsidR="0019173F">
              <w:rPr>
                <w:rFonts w:ascii="Arial" w:hAnsi="Arial" w:cs="Arial"/>
                <w:sz w:val="20"/>
                <w:szCs w:val="20"/>
              </w:rPr>
              <w:t>residents in the facility</w:t>
            </w:r>
            <w:r w:rsidRPr="6FB911ED" w:rsidR="52F2102D">
              <w:rPr>
                <w:rFonts w:ascii="Arial" w:hAnsi="Arial" w:cs="Arial"/>
                <w:sz w:val="20"/>
                <w:szCs w:val="20"/>
              </w:rPr>
              <w:t xml:space="preserve"> utilized chlorhexidine for any bed bath or shower in the past month.</w:t>
            </w:r>
            <w:r w:rsidRPr="6FB911E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3834C6" w:rsidR="003834C6" w:rsidP="000F041A" w:rsidRDefault="003834C6" w14:paraId="7CCC965F" w14:textId="77777777">
            <w:pPr>
              <w:spacing w:before="96" w:beforeLines="40" w:after="96" w:afterLines="40" w:line="276" w:lineRule="auto"/>
              <w:rPr>
                <w:rFonts w:ascii="Wingdings" w:hAnsi="Wingdings" w:eastAsia="Wingdings" w:cs="Wingdings"/>
                <w:sz w:val="20"/>
                <w:szCs w:val="20"/>
              </w:rPr>
            </w:pPr>
            <w:r w:rsidRPr="003834C6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3834C6">
              <w:rPr>
                <w:rFonts w:ascii="Arial" w:hAnsi="Arial" w:cs="Arial"/>
                <w:sz w:val="20"/>
                <w:szCs w:val="20"/>
              </w:rPr>
              <w:t xml:space="preserve"> &lt;25</w:t>
            </w:r>
            <w:proofErr w:type="gramStart"/>
            <w:r w:rsidRPr="003834C6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3834C6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3834C6">
              <w:rPr>
                <w:rFonts w:ascii="Arial" w:hAnsi="Arial" w:cs="Arial"/>
                <w:sz w:val="20"/>
                <w:szCs w:val="20"/>
              </w:rPr>
              <w:t xml:space="preserve"> 25-50%  </w:t>
            </w:r>
            <w:r w:rsidRPr="003834C6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3834C6">
              <w:rPr>
                <w:rFonts w:ascii="Arial" w:hAnsi="Arial" w:cs="Arial"/>
                <w:sz w:val="20"/>
                <w:szCs w:val="20"/>
              </w:rPr>
              <w:t xml:space="preserve"> 51-75% </w:t>
            </w:r>
            <w:r w:rsidRPr="003834C6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3834C6">
              <w:rPr>
                <w:rFonts w:ascii="Arial" w:hAnsi="Arial" w:cs="Arial"/>
                <w:sz w:val="20"/>
                <w:szCs w:val="20"/>
              </w:rPr>
              <w:t xml:space="preserve"> &gt;75%  </w:t>
            </w:r>
            <w:r w:rsidRPr="003834C6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3834C6"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  <w:tr w:rsidRPr="004800F9" w:rsidR="003834C6" w:rsidTr="000D3ACB" w14:paraId="3C30EA5F" w14:textId="77777777">
        <w:trPr>
          <w:cantSplit/>
        </w:trPr>
        <w:tc>
          <w:tcPr>
            <w:tcW w:w="5845" w:type="dxa"/>
            <w:shd w:val="clear" w:color="auto" w:fill="auto"/>
          </w:tcPr>
          <w:p w:rsidRPr="003834C6" w:rsidR="003834C6" w:rsidP="003834C6" w:rsidRDefault="00825D58" w14:paraId="3A5B7322" w14:textId="7396ED46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6FB911ED">
              <w:rPr>
                <w:rFonts w:ascii="Arial" w:hAnsi="Arial"/>
                <w:sz w:val="20"/>
                <w:szCs w:val="20"/>
              </w:rPr>
              <w:t xml:space="preserve">2. </w:t>
            </w:r>
            <w:r w:rsidRPr="6FB911ED" w:rsidR="003C6756">
              <w:rPr>
                <w:rFonts w:ascii="Arial" w:hAnsi="Arial"/>
                <w:sz w:val="20"/>
                <w:szCs w:val="20"/>
              </w:rPr>
              <w:t xml:space="preserve">Please estimate what percentage of all residents in </w:t>
            </w:r>
            <w:r w:rsidRPr="6FB911ED" w:rsidR="002E0739">
              <w:rPr>
                <w:rFonts w:ascii="Arial" w:hAnsi="Arial"/>
                <w:sz w:val="20"/>
                <w:szCs w:val="20"/>
              </w:rPr>
              <w:t>the facility</w:t>
            </w:r>
            <w:r w:rsidRPr="6FB911ED" w:rsidR="7DA12B47">
              <w:rPr>
                <w:rFonts w:ascii="Arial" w:hAnsi="Arial"/>
                <w:sz w:val="20"/>
                <w:szCs w:val="20"/>
              </w:rPr>
              <w:t>, over the past month,</w:t>
            </w:r>
            <w:r w:rsidRPr="6FB911ED" w:rsidR="618898B7">
              <w:rPr>
                <w:rFonts w:ascii="Arial" w:hAnsi="Arial"/>
                <w:sz w:val="20"/>
                <w:szCs w:val="20"/>
              </w:rPr>
              <w:t xml:space="preserve"> received nasal decolonization treatment with intranasal mupirocin or iodophor</w:t>
            </w:r>
            <w:r w:rsidR="007246DB">
              <w:rPr>
                <w:rFonts w:ascii="Arial" w:hAnsi="Arial"/>
                <w:sz w:val="20"/>
                <w:szCs w:val="20"/>
              </w:rPr>
              <w:t>.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7246DB" w:rsidR="003834C6" w:rsidP="003834C6" w:rsidRDefault="003834C6" w14:paraId="615CB24C" w14:textId="130D2DCE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lt;25</w:t>
            </w:r>
            <w:proofErr w:type="gramStart"/>
            <w:r w:rsidRPr="0041183B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41183B">
              <w:rPr>
                <w:rFonts w:ascii="Arial" w:hAnsi="Arial" w:cs="Arial"/>
                <w:sz w:val="20"/>
                <w:szCs w:val="20"/>
              </w:rPr>
              <w:t xml:space="preserve"> 25-50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51-75%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gt;75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  <w:tr w:rsidRPr="004800F9" w:rsidR="003834C6" w:rsidTr="000D3ACB" w14:paraId="20099D31" w14:textId="77777777">
        <w:trPr>
          <w:cantSplit/>
        </w:trPr>
        <w:tc>
          <w:tcPr>
            <w:tcW w:w="5845" w:type="dxa"/>
            <w:shd w:val="clear" w:color="auto" w:fill="auto"/>
          </w:tcPr>
          <w:p w:rsidRPr="003834C6" w:rsidR="003834C6" w:rsidP="003834C6" w:rsidRDefault="00825D58" w14:paraId="4E207D35" w14:textId="00199716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442A4650">
              <w:rPr>
                <w:rFonts w:ascii="Arial" w:hAnsi="Arial" w:cs="Arial"/>
                <w:sz w:val="20"/>
                <w:szCs w:val="20"/>
              </w:rPr>
              <w:t xml:space="preserve">3. </w:t>
            </w:r>
            <w:r w:rsidRPr="442A4650" w:rsidR="006C2BA4">
              <w:rPr>
                <w:rFonts w:ascii="Arial" w:hAnsi="Arial" w:cs="Arial"/>
                <w:sz w:val="20"/>
                <w:szCs w:val="20"/>
              </w:rPr>
              <w:t xml:space="preserve">Please estimate what percentage of all residents </w:t>
            </w:r>
            <w:r w:rsidRPr="442A4650" w:rsidR="00E2209B">
              <w:rPr>
                <w:rFonts w:ascii="Arial" w:hAnsi="Arial" w:cs="Arial"/>
                <w:sz w:val="20"/>
                <w:szCs w:val="20"/>
              </w:rPr>
              <w:t xml:space="preserve">in the facility </w:t>
            </w:r>
            <w:r w:rsidRPr="442A4650" w:rsidR="006C2BA4">
              <w:rPr>
                <w:rFonts w:ascii="Arial" w:hAnsi="Arial" w:cs="Arial"/>
                <w:sz w:val="20"/>
                <w:szCs w:val="20"/>
              </w:rPr>
              <w:t>known to have MRSA colonization or infection were placed on contact isolation precautions</w:t>
            </w:r>
            <w:r w:rsidRPr="442A4650" w:rsidR="0BA617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442A4650" w:rsidR="006C2BA4">
              <w:rPr>
                <w:rFonts w:ascii="Arial" w:hAnsi="Arial" w:cs="Arial"/>
                <w:sz w:val="20"/>
                <w:szCs w:val="20"/>
              </w:rPr>
              <w:t>in the past month.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7246DB" w:rsidR="003834C6" w:rsidP="003834C6" w:rsidRDefault="003834C6" w14:paraId="4F703E0F" w14:textId="208FB965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lt;25</w:t>
            </w:r>
            <w:proofErr w:type="gramStart"/>
            <w:r w:rsidRPr="0041183B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41183B">
              <w:rPr>
                <w:rFonts w:ascii="Arial" w:hAnsi="Arial" w:cs="Arial"/>
                <w:sz w:val="20"/>
                <w:szCs w:val="20"/>
              </w:rPr>
              <w:t xml:space="preserve"> 25-50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51-75%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gt;75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  <w:tr w:rsidR="18AD0EFA" w:rsidTr="000D3ACB" w14:paraId="673AF979" w14:textId="77777777">
        <w:trPr>
          <w:cantSplit/>
        </w:trPr>
        <w:tc>
          <w:tcPr>
            <w:tcW w:w="5845" w:type="dxa"/>
            <w:shd w:val="clear" w:color="auto" w:fill="auto"/>
          </w:tcPr>
          <w:p w:rsidR="3543E298" w:rsidP="18AD0EFA" w:rsidRDefault="3543E298" w14:paraId="65235485" w14:textId="612F8256">
            <w:pPr>
              <w:spacing w:line="276" w:lineRule="auto"/>
            </w:pPr>
            <w:r w:rsidRPr="18AD0EFA">
              <w:t>4.</w:t>
            </w:r>
            <w:r w:rsidRPr="18AD0EFA">
              <w:rPr>
                <w:rFonts w:ascii="Arial" w:hAnsi="Arial" w:cs="Arial"/>
                <w:sz w:val="20"/>
                <w:szCs w:val="20"/>
              </w:rPr>
              <w:t xml:space="preserve"> Please estimate what percentage of all residents in the facility known to have MRSA colonization or infection were placed on enhanced barrier precautions in the past month.</w:t>
            </w:r>
            <w:r w:rsidRPr="18AD0EFA">
              <w:t xml:space="preserve"> 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="18AD0EFA" w:rsidP="18AD0EFA" w:rsidRDefault="7FB8C4FD" w14:paraId="59BFA411" w14:textId="34E4E5F2">
            <w:pPr>
              <w:spacing w:line="276" w:lineRule="auto"/>
              <w:jc w:val="center"/>
            </w:pPr>
            <w:r w:rsidRPr="54C83F21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54C83F21">
              <w:rPr>
                <w:rFonts w:ascii="Arial" w:hAnsi="Arial" w:cs="Arial"/>
                <w:sz w:val="20"/>
                <w:szCs w:val="20"/>
              </w:rPr>
              <w:t xml:space="preserve"> &lt;25</w:t>
            </w:r>
            <w:proofErr w:type="gramStart"/>
            <w:r w:rsidRPr="54C83F21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54C83F21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54C83F21">
              <w:rPr>
                <w:rFonts w:ascii="Arial" w:hAnsi="Arial" w:cs="Arial"/>
                <w:sz w:val="20"/>
                <w:szCs w:val="20"/>
              </w:rPr>
              <w:t xml:space="preserve"> 25-50%  </w:t>
            </w:r>
            <w:r w:rsidRPr="54C83F21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54C83F21">
              <w:rPr>
                <w:rFonts w:ascii="Arial" w:hAnsi="Arial" w:cs="Arial"/>
                <w:sz w:val="20"/>
                <w:szCs w:val="20"/>
              </w:rPr>
              <w:t xml:space="preserve"> 51-75% </w:t>
            </w:r>
            <w:r w:rsidRPr="54C83F21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54C83F21">
              <w:rPr>
                <w:rFonts w:ascii="Arial" w:hAnsi="Arial" w:cs="Arial"/>
                <w:sz w:val="20"/>
                <w:szCs w:val="20"/>
              </w:rPr>
              <w:t xml:space="preserve"> &gt;75%  </w:t>
            </w:r>
            <w:r w:rsidRPr="54C83F21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54C83F21"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  <w:tr w:rsidRPr="004800F9" w:rsidR="003834C6" w:rsidTr="000D3ACB" w14:paraId="661E5015" w14:textId="77777777">
        <w:trPr>
          <w:cantSplit/>
        </w:trPr>
        <w:tc>
          <w:tcPr>
            <w:tcW w:w="5845" w:type="dxa"/>
            <w:shd w:val="clear" w:color="auto" w:fill="auto"/>
          </w:tcPr>
          <w:p w:rsidRPr="003834C6" w:rsidR="003834C6" w:rsidP="003834C6" w:rsidRDefault="1D0D9535" w14:paraId="7FD07CBD" w14:textId="70A8C748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326CBCED">
              <w:rPr>
                <w:rFonts w:ascii="Arial" w:hAnsi="Arial" w:cs="Arial"/>
                <w:sz w:val="20"/>
                <w:szCs w:val="20"/>
              </w:rPr>
              <w:t>5</w:t>
            </w:r>
            <w:r w:rsidRPr="326CBCED" w:rsidR="00825D5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326CBCED" w:rsidR="0093743F">
              <w:rPr>
                <w:rFonts w:ascii="Arial" w:hAnsi="Arial" w:cs="Arial"/>
                <w:sz w:val="20"/>
                <w:szCs w:val="20"/>
              </w:rPr>
              <w:t xml:space="preserve">Please estimate what percentage of residents </w:t>
            </w:r>
            <w:r w:rsidRPr="326CBCED" w:rsidR="00E2209B">
              <w:rPr>
                <w:rFonts w:ascii="Arial" w:hAnsi="Arial" w:cs="Arial"/>
                <w:sz w:val="20"/>
                <w:szCs w:val="20"/>
              </w:rPr>
              <w:t xml:space="preserve">in the facility </w:t>
            </w:r>
            <w:r w:rsidRPr="326CBCED" w:rsidR="0093743F">
              <w:rPr>
                <w:rFonts w:ascii="Arial" w:hAnsi="Arial" w:cs="Arial"/>
                <w:sz w:val="20"/>
                <w:szCs w:val="20"/>
              </w:rPr>
              <w:t xml:space="preserve">with a central-line </w:t>
            </w:r>
            <w:r w:rsidRPr="326CBCED" w:rsidR="73FFE25C">
              <w:rPr>
                <w:rFonts w:ascii="Arial" w:hAnsi="Arial" w:cs="Arial"/>
                <w:sz w:val="20"/>
                <w:szCs w:val="20"/>
              </w:rPr>
              <w:t xml:space="preserve">(CL) </w:t>
            </w:r>
            <w:r w:rsidRPr="326CBCED" w:rsidR="0093743F">
              <w:rPr>
                <w:rFonts w:ascii="Arial" w:hAnsi="Arial" w:cs="Arial"/>
                <w:sz w:val="20"/>
                <w:szCs w:val="20"/>
              </w:rPr>
              <w:t>inserted received the elements of the CLABSI prevention central-line maintenance bundle</w:t>
            </w:r>
            <w:r w:rsidRPr="326CBCED" w:rsidR="444BF454">
              <w:rPr>
                <w:rFonts w:ascii="Arial" w:hAnsi="Arial" w:cs="Arial"/>
                <w:sz w:val="20"/>
                <w:szCs w:val="20"/>
              </w:rPr>
              <w:t xml:space="preserve"> (e.g. scrubbing the hub before CL access</w:t>
            </w:r>
            <w:r w:rsidRPr="326CBCED" w:rsidR="6BE0C5E3">
              <w:rPr>
                <w:rFonts w:ascii="Arial" w:hAnsi="Arial" w:cs="Arial"/>
                <w:sz w:val="20"/>
                <w:szCs w:val="20"/>
              </w:rPr>
              <w:t>;</w:t>
            </w:r>
            <w:r w:rsidRPr="326CBCED" w:rsidR="444BF45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26CBCED" w:rsidR="004558A5">
              <w:rPr>
                <w:rFonts w:ascii="Arial" w:hAnsi="Arial" w:cs="Arial"/>
                <w:sz w:val="20"/>
                <w:szCs w:val="20"/>
              </w:rPr>
              <w:t>using sterile devices for CL access</w:t>
            </w:r>
            <w:r w:rsidRPr="326CBCED" w:rsidR="64DEDBD0">
              <w:rPr>
                <w:rFonts w:ascii="Arial" w:hAnsi="Arial" w:cs="Arial"/>
                <w:sz w:val="20"/>
                <w:szCs w:val="20"/>
              </w:rPr>
              <w:t>;</w:t>
            </w:r>
            <w:r w:rsidRPr="326CBCED" w:rsidR="004558A5">
              <w:rPr>
                <w:rFonts w:ascii="Arial" w:hAnsi="Arial" w:cs="Arial"/>
                <w:sz w:val="20"/>
                <w:szCs w:val="20"/>
              </w:rPr>
              <w:t xml:space="preserve"> replacing CL dressings that are wet, soiled, or </w:t>
            </w:r>
            <w:r w:rsidRPr="326CBCED" w:rsidR="41923A59">
              <w:rPr>
                <w:rFonts w:ascii="Arial" w:hAnsi="Arial" w:cs="Arial"/>
                <w:sz w:val="20"/>
                <w:szCs w:val="20"/>
              </w:rPr>
              <w:t>loose; sterile</w:t>
            </w:r>
            <w:r w:rsidRPr="326CBCED" w:rsidR="0A48CBE0">
              <w:rPr>
                <w:rFonts w:ascii="Arial" w:hAnsi="Arial" w:cs="Arial"/>
                <w:sz w:val="20"/>
                <w:szCs w:val="20"/>
              </w:rPr>
              <w:t xml:space="preserve"> process for dressing changes; regularly changing administration sets; daily assessment for line necessity</w:t>
            </w:r>
            <w:r w:rsidRPr="326CBCED" w:rsidR="3EEA3DD6">
              <w:rPr>
                <w:rFonts w:ascii="Arial" w:hAnsi="Arial" w:cs="Arial"/>
                <w:sz w:val="20"/>
                <w:szCs w:val="20"/>
              </w:rPr>
              <w:t xml:space="preserve"> and prompt CL removal when feasible) </w:t>
            </w:r>
            <w:r w:rsidRPr="326CBCED" w:rsidR="0093743F">
              <w:rPr>
                <w:rFonts w:ascii="Arial" w:hAnsi="Arial" w:cs="Arial"/>
                <w:sz w:val="20"/>
                <w:szCs w:val="20"/>
              </w:rPr>
              <w:t>in the past month.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7246DB" w:rsidR="003834C6" w:rsidP="007246DB" w:rsidRDefault="004C3719" w14:paraId="7C4E624E" w14:textId="1D1EDAA7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lt;25</w:t>
            </w:r>
            <w:proofErr w:type="gramStart"/>
            <w:r w:rsidRPr="0041183B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41183B">
              <w:rPr>
                <w:rFonts w:ascii="Arial" w:hAnsi="Arial" w:cs="Arial"/>
                <w:sz w:val="20"/>
                <w:szCs w:val="20"/>
              </w:rPr>
              <w:t xml:space="preserve"> 25-50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51-75%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gt;75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  <w:tr w:rsidRPr="004800F9" w:rsidR="0095002B" w:rsidTr="000D3ACB" w14:paraId="572ACC8E" w14:textId="77777777">
        <w:trPr>
          <w:cantSplit/>
        </w:trPr>
        <w:tc>
          <w:tcPr>
            <w:tcW w:w="5845" w:type="dxa"/>
            <w:shd w:val="clear" w:color="auto" w:fill="auto"/>
          </w:tcPr>
          <w:p w:rsidRPr="004910C2" w:rsidR="0095002B" w:rsidP="003834C6" w:rsidRDefault="7FB0C371" w14:paraId="4C4F0091" w14:textId="15F215A9">
            <w:pPr>
              <w:spacing w:before="40" w:after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 w:rsidRPr="54C83F21">
              <w:rPr>
                <w:rFonts w:ascii="Arial" w:hAnsi="Arial" w:cs="Arial"/>
                <w:sz w:val="20"/>
                <w:szCs w:val="20"/>
              </w:rPr>
              <w:t>6</w:t>
            </w:r>
            <w:r w:rsidRPr="18AD0EFA" w:rsidR="00825D5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18AD0EFA" w:rsidR="00AA2060">
              <w:rPr>
                <w:rFonts w:ascii="Arial" w:hAnsi="Arial" w:cs="Arial"/>
                <w:sz w:val="20"/>
                <w:szCs w:val="20"/>
              </w:rPr>
              <w:t>Please estimate what percentage of high-touch surfaces in the resident rooms were adequately cleaned and disinfected in the past month (estimate based on your standard assessment of cleaning procedures).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95002B" w:rsidR="0095002B" w:rsidP="007246DB" w:rsidRDefault="004C3719" w14:paraId="0DD59E69" w14:textId="31816559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lt;25</w:t>
            </w:r>
            <w:proofErr w:type="gramStart"/>
            <w:r w:rsidRPr="0041183B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41183B">
              <w:rPr>
                <w:rFonts w:ascii="Arial" w:hAnsi="Arial" w:cs="Arial"/>
                <w:sz w:val="20"/>
                <w:szCs w:val="20"/>
              </w:rPr>
              <w:t xml:space="preserve"> 25-50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51-75%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gt;75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  <w:tr w:rsidRPr="004800F9" w:rsidR="00AA2060" w:rsidTr="000D3ACB" w14:paraId="2C1A2B44" w14:textId="77777777">
        <w:trPr>
          <w:cantSplit/>
        </w:trPr>
        <w:tc>
          <w:tcPr>
            <w:tcW w:w="58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4910C2" w:rsidR="00AA2060" w:rsidP="003834C6" w:rsidRDefault="283EF773" w14:paraId="1CB0646F" w14:textId="0335BBA8">
            <w:pPr>
              <w:spacing w:before="40" w:after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 w:rsidRPr="54C83F21">
              <w:rPr>
                <w:rFonts w:ascii="Arial" w:hAnsi="Arial" w:cs="Arial"/>
                <w:sz w:val="20"/>
                <w:szCs w:val="20"/>
              </w:rPr>
              <w:t>7</w:t>
            </w:r>
            <w:r w:rsidR="00825D5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4910C2" w:rsidR="003478EC">
              <w:rPr>
                <w:rFonts w:ascii="Arial" w:hAnsi="Arial" w:cs="Arial"/>
                <w:sz w:val="20"/>
                <w:szCs w:val="20"/>
              </w:rPr>
              <w:t>Please estimate the percent</w:t>
            </w:r>
            <w:r w:rsidR="003478EC">
              <w:rPr>
                <w:rFonts w:ascii="Arial" w:hAnsi="Arial" w:cs="Arial"/>
                <w:sz w:val="20"/>
                <w:szCs w:val="20"/>
              </w:rPr>
              <w:t>age of</w:t>
            </w:r>
            <w:r w:rsidRPr="004910C2" w:rsidR="003478EC">
              <w:rPr>
                <w:rFonts w:ascii="Arial" w:hAnsi="Arial" w:cs="Arial"/>
                <w:sz w:val="20"/>
                <w:szCs w:val="20"/>
              </w:rPr>
              <w:t xml:space="preserve"> hand hygiene compliance among healthcare personnel on the </w:t>
            </w:r>
            <w:r w:rsidR="003478EC">
              <w:rPr>
                <w:rFonts w:ascii="Arial" w:hAnsi="Arial" w:cs="Arial"/>
                <w:sz w:val="20"/>
                <w:szCs w:val="20"/>
              </w:rPr>
              <w:t>facility</w:t>
            </w:r>
            <w:r w:rsidRPr="004910C2" w:rsidR="003478EC">
              <w:rPr>
                <w:rFonts w:ascii="Arial" w:hAnsi="Arial" w:cs="Arial"/>
                <w:sz w:val="20"/>
                <w:szCs w:val="20"/>
              </w:rPr>
              <w:t xml:space="preserve"> in the past month</w:t>
            </w:r>
            <w:r w:rsidRPr="00184D52" w:rsidR="003478EC">
              <w:rPr>
                <w:rFonts w:ascii="Arial" w:hAnsi="Arial" w:cs="Arial"/>
                <w:sz w:val="20"/>
                <w:szCs w:val="20"/>
              </w:rPr>
              <w:t xml:space="preserve"> (estimate based on your standard assessment of hand hygiene)</w:t>
            </w:r>
            <w:r w:rsidR="003478EC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5002B" w:rsidR="00AA2060" w:rsidP="007246DB" w:rsidRDefault="004C3719" w14:paraId="3609AC0C" w14:textId="4C19E537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326CBCED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326CBCED">
              <w:rPr>
                <w:rFonts w:ascii="Arial" w:hAnsi="Arial" w:cs="Arial"/>
                <w:sz w:val="20"/>
                <w:szCs w:val="20"/>
              </w:rPr>
              <w:t xml:space="preserve"> &lt;25</w:t>
            </w:r>
            <w:proofErr w:type="gramStart"/>
            <w:r w:rsidRPr="326CBCED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326CBCED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326CBCED">
              <w:rPr>
                <w:rFonts w:ascii="Arial" w:hAnsi="Arial" w:cs="Arial"/>
                <w:sz w:val="20"/>
                <w:szCs w:val="20"/>
              </w:rPr>
              <w:t xml:space="preserve"> 25-50%  </w:t>
            </w:r>
            <w:r w:rsidRPr="326CBCED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326CBCED">
              <w:rPr>
                <w:rFonts w:ascii="Arial" w:hAnsi="Arial" w:cs="Arial"/>
                <w:sz w:val="20"/>
                <w:szCs w:val="20"/>
              </w:rPr>
              <w:t xml:space="preserve"> 51-75% </w:t>
            </w:r>
            <w:r w:rsidRPr="326CBCED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326CBCED">
              <w:rPr>
                <w:rFonts w:ascii="Arial" w:hAnsi="Arial" w:cs="Arial"/>
                <w:sz w:val="20"/>
                <w:szCs w:val="20"/>
              </w:rPr>
              <w:t xml:space="preserve"> &gt;75%  </w:t>
            </w:r>
            <w:r w:rsidRPr="326CBCED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326CBCED"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  <w:tr w:rsidRPr="004800F9" w:rsidR="002C0FCC" w:rsidTr="000D3ACB" w14:paraId="3D5E9354" w14:textId="77777777">
        <w:trPr>
          <w:cantSplit/>
          <w:trHeight w:val="27"/>
        </w:trPr>
        <w:tc>
          <w:tcPr>
            <w:tcW w:w="10460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 w:rsidR="002C0FCC" w:rsidP="007246DB" w:rsidRDefault="002C0FCC" w14:paraId="043C6C66" w14:textId="77777777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</w:p>
          <w:p w:rsidRPr="000D3ACB" w:rsidR="002C0FCC" w:rsidP="000D3ACB" w:rsidRDefault="00354785" w14:paraId="52EF3204" w14:textId="6F107459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114300" distR="114300" wp14:anchorId="04B87F68" wp14:editId="200C3B94">
                      <wp:extent cx="6477000" cy="1571625"/>
                      <wp:effectExtent l="0" t="0" r="19050" b="28575"/>
                      <wp:docPr id="2052821226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77000" cy="1571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54785" w:rsidP="00354785" w:rsidRDefault="00354785" w14:paraId="5E65AAF0" w14:textId="77777777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0D3ACB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ublic reporting burden for the collection of information is estimated to average 10 minutes per response. An agency may not conduct or sponsor, and a person is not required to respond to, a collection of information unless it displays a currently valid OMB control number. Send comments regarding this burden estimate or any other aspect of this collection of information, including suggestions for reducing this burden, to: AHRQ Reports Clearance Officer, Attention: PRA, Paperwork Reduction Project (0935-0143), AHRQ, 5600 Fishers Lane, MS 0741A, Rockville, MD 20857.</w:t>
                                  </w:r>
                                </w:p>
                                <w:p w:rsidR="00354785" w:rsidP="00354785" w:rsidRDefault="00354785" w14:paraId="7D5BA741" w14:textId="77777777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Pr="00317151" w:rsidR="00354785" w:rsidP="00354785" w:rsidRDefault="00354785" w14:paraId="402C624C" w14:textId="77777777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0D3ACB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31715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The confi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dentiality of your responses is</w:t>
                                  </w:r>
                                  <w:r w:rsidRPr="0031715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protected by Sections 944(c) and 308(d) of the Public Health Service Act [42 U.S.C. 299c-3(c) and 42 U.S.C. 242m(d)]. Information that could identify you will not be disclosed unless you have consented to that disclosure.</w:t>
                                  </w:r>
                                </w:p>
                                <w:p w:rsidRPr="000D3ACB" w:rsidR="00354785" w:rsidP="00354785" w:rsidRDefault="00354785" w14:paraId="5116297C" w14:textId="77777777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Overflow="clip" horzOverflow="clip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id="_x0000_t202" coordsize="21600,21600" o:spt="202" path="m,l,21600r21600,l21600,xe" w14:anchorId="04B87F68">
                      <v:stroke joinstyle="miter"/>
                      <v:path gradientshapeok="t" o:connecttype="rect"/>
                    </v:shapetype>
                    <v:shape id="Text Box 24" style="width:510pt;height:1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">
                      <v:textbox>
                        <w:txbxContent>
                          <w:p w:rsidR="00354785" w:rsidP="00354785" w:rsidRDefault="00354785" w14:paraId="5E65AAF0" w14:textId="7777777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D3AC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ublic reporting burden for the collection of information is estimated to average 10 minutes per response. An agency may not conduct or sponsor, and a person is not required to respond to, a collection of information unless it displays a currently valid OMB control number. Send comments regarding this burden estimate or any other aspect of this collection of information, including suggestions for reducing this burden, to: AHRQ Reports Clearance Officer, Attention: PRA, Paperwork Reduction Project (0935-0143), AHRQ, 5600 Fishers Lane, MS 0741A, Rockville, MD 20857.</w:t>
                            </w:r>
                          </w:p>
                          <w:p w:rsidR="00354785" w:rsidP="00354785" w:rsidRDefault="00354785" w14:paraId="7D5BA741" w14:textId="7777777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Pr="00317151" w:rsidR="00354785" w:rsidP="00354785" w:rsidRDefault="00354785" w14:paraId="402C624C" w14:textId="7777777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D3AC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1715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confi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entiality of your responses is</w:t>
                            </w:r>
                            <w:r w:rsidRPr="0031715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protected by Sections 944(c) and 308(d) of the Public Health Service Act [42 U.S.C. 299c-3(c) and 42 U.S.C. 242m(d)]. Information that could identify you will not be disclosed unless you have consented to that disclosure.</w:t>
                            </w:r>
                          </w:p>
                          <w:p w:rsidRPr="000D3ACB" w:rsidR="00354785" w:rsidP="00354785" w:rsidRDefault="00354785" w14:paraId="5116297C" w14:textId="7777777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Pr="004800F9" w:rsidR="007A2BA6" w:rsidTr="000D3ACB" w14:paraId="16D0E9AF" w14:textId="77777777">
        <w:trPr>
          <w:cantSplit/>
        </w:trPr>
        <w:tc>
          <w:tcPr>
            <w:tcW w:w="584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54C83F21" w:rsidR="007A2BA6" w:rsidP="007246DB" w:rsidRDefault="0C8D17AC" w14:paraId="60CF86E0" w14:textId="0CBB5027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55ABB7B0">
              <w:rPr>
                <w:rFonts w:ascii="Arial" w:hAnsi="Arial" w:cs="Arial"/>
                <w:sz w:val="20"/>
                <w:szCs w:val="20"/>
              </w:rPr>
              <w:lastRenderedPageBreak/>
              <w:t xml:space="preserve">8. </w:t>
            </w:r>
            <w:r w:rsidRPr="004910C2" w:rsidR="00931300">
              <w:rPr>
                <w:rFonts w:ascii="Arial" w:hAnsi="Arial" w:cs="Arial"/>
                <w:sz w:val="20"/>
                <w:szCs w:val="20"/>
              </w:rPr>
              <w:t>Please estimate the percent</w:t>
            </w:r>
            <w:r w:rsidR="00931300">
              <w:rPr>
                <w:rFonts w:ascii="Arial" w:hAnsi="Arial" w:cs="Arial"/>
                <w:sz w:val="20"/>
                <w:szCs w:val="20"/>
              </w:rPr>
              <w:t>age of</w:t>
            </w:r>
            <w:r w:rsidRPr="004910C2" w:rsidR="00931300">
              <w:rPr>
                <w:rFonts w:ascii="Arial" w:hAnsi="Arial" w:cs="Arial"/>
                <w:sz w:val="20"/>
                <w:szCs w:val="20"/>
              </w:rPr>
              <w:t xml:space="preserve"> compliance </w:t>
            </w:r>
            <w:r w:rsidR="001F393B">
              <w:rPr>
                <w:rFonts w:ascii="Arial" w:hAnsi="Arial" w:cs="Arial"/>
                <w:sz w:val="20"/>
                <w:szCs w:val="20"/>
              </w:rPr>
              <w:t xml:space="preserve">with proper use of personal protective equipment (PPE) </w:t>
            </w:r>
            <w:r w:rsidRPr="004910C2" w:rsidR="00931300">
              <w:rPr>
                <w:rFonts w:ascii="Arial" w:hAnsi="Arial" w:cs="Arial"/>
                <w:sz w:val="20"/>
                <w:szCs w:val="20"/>
              </w:rPr>
              <w:t xml:space="preserve">among healthcare personnel </w:t>
            </w:r>
            <w:r w:rsidR="005417D3">
              <w:rPr>
                <w:rFonts w:ascii="Arial" w:hAnsi="Arial" w:cs="Arial"/>
                <w:sz w:val="20"/>
                <w:szCs w:val="20"/>
              </w:rPr>
              <w:t xml:space="preserve">for patients on either contact isolation precautions or enhanced barrier precautions </w:t>
            </w:r>
            <w:r w:rsidR="001F393B">
              <w:rPr>
                <w:rFonts w:ascii="Arial" w:hAnsi="Arial" w:cs="Arial"/>
                <w:sz w:val="20"/>
                <w:szCs w:val="20"/>
              </w:rPr>
              <w:t>i</w:t>
            </w:r>
            <w:r w:rsidRPr="004910C2" w:rsidR="00931300">
              <w:rPr>
                <w:rFonts w:ascii="Arial" w:hAnsi="Arial" w:cs="Arial"/>
                <w:sz w:val="20"/>
                <w:szCs w:val="20"/>
              </w:rPr>
              <w:t xml:space="preserve">n the </w:t>
            </w:r>
            <w:r w:rsidR="00931300">
              <w:rPr>
                <w:rFonts w:ascii="Arial" w:hAnsi="Arial" w:cs="Arial"/>
                <w:sz w:val="20"/>
                <w:szCs w:val="20"/>
              </w:rPr>
              <w:t>facility</w:t>
            </w:r>
            <w:r w:rsidRPr="004910C2" w:rsidR="00931300">
              <w:rPr>
                <w:rFonts w:ascii="Arial" w:hAnsi="Arial" w:cs="Arial"/>
                <w:sz w:val="20"/>
                <w:szCs w:val="20"/>
              </w:rPr>
              <w:t xml:space="preserve"> in the past month</w:t>
            </w:r>
            <w:r w:rsidRPr="00184D52" w:rsidR="00931300">
              <w:rPr>
                <w:rFonts w:ascii="Arial" w:hAnsi="Arial" w:cs="Arial"/>
                <w:sz w:val="20"/>
                <w:szCs w:val="20"/>
              </w:rPr>
              <w:t xml:space="preserve"> (estimate based on your standard assessment of </w:t>
            </w:r>
            <w:r w:rsidR="005417D3">
              <w:rPr>
                <w:rFonts w:ascii="Arial" w:hAnsi="Arial" w:cs="Arial"/>
                <w:sz w:val="20"/>
                <w:szCs w:val="20"/>
              </w:rPr>
              <w:t>PPE</w:t>
            </w:r>
            <w:r w:rsidRPr="00184D52" w:rsidR="0093130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417D3">
              <w:rPr>
                <w:rFonts w:ascii="Arial" w:hAnsi="Arial" w:cs="Arial"/>
                <w:sz w:val="20"/>
                <w:szCs w:val="20"/>
              </w:rPr>
              <w:t>compliance</w:t>
            </w:r>
            <w:r w:rsidRPr="00184D52" w:rsidR="00931300">
              <w:rPr>
                <w:rFonts w:ascii="Arial" w:hAnsi="Arial" w:cs="Arial"/>
                <w:sz w:val="20"/>
                <w:szCs w:val="20"/>
              </w:rPr>
              <w:t>)</w:t>
            </w:r>
            <w:r w:rsidR="00931300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1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9F75CE" w:rsidR="007A2BA6" w:rsidP="003834C6" w:rsidRDefault="005417D3" w14:paraId="14763B62" w14:textId="0BD62EE0">
            <w:pPr>
              <w:spacing w:before="96" w:beforeLines="40" w:after="96" w:afterLines="40" w:line="276" w:lineRule="auto"/>
              <w:rPr>
                <w:rFonts w:ascii="Wingdings" w:hAnsi="Wingdings" w:eastAsia="Wingdings" w:cs="Wingdings"/>
                <w:sz w:val="20"/>
                <w:szCs w:val="20"/>
              </w:rPr>
            </w:pP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lt;25</w:t>
            </w:r>
            <w:proofErr w:type="gramStart"/>
            <w:r w:rsidRPr="0041183B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41183B">
              <w:rPr>
                <w:rFonts w:ascii="Arial" w:hAnsi="Arial" w:cs="Arial"/>
                <w:sz w:val="20"/>
                <w:szCs w:val="20"/>
              </w:rPr>
              <w:t xml:space="preserve"> 25-50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51-75%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&gt;75%  </w:t>
            </w:r>
            <w:r w:rsidRPr="0041183B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N/A</w:t>
            </w:r>
          </w:p>
        </w:tc>
      </w:tr>
      <w:tr w:rsidRPr="004800F9" w:rsidR="003834C6" w:rsidTr="000D3ACB" w14:paraId="74B95EA3" w14:textId="77777777">
        <w:trPr>
          <w:cantSplit/>
        </w:trPr>
        <w:tc>
          <w:tcPr>
            <w:tcW w:w="584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834C6" w:rsidR="003834C6" w:rsidP="007246DB" w:rsidRDefault="5EBA7FC2" w14:paraId="040494BF" w14:textId="16AA2991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55ABB7B0">
              <w:rPr>
                <w:rFonts w:ascii="Arial" w:hAnsi="Arial"/>
                <w:sz w:val="20"/>
                <w:szCs w:val="20"/>
              </w:rPr>
              <w:t>9</w:t>
            </w:r>
            <w:r w:rsidRPr="003834C6" w:rsidR="003834C6">
              <w:rPr>
                <w:rFonts w:ascii="Arial" w:hAnsi="Arial"/>
                <w:sz w:val="20"/>
                <w:szCs w:val="20"/>
              </w:rPr>
              <w:t xml:space="preserve">. Please indicate the CUSP activities in which your team participated in the past month by checking all that apply: </w:t>
            </w:r>
          </w:p>
        </w:tc>
        <w:tc>
          <w:tcPr>
            <w:tcW w:w="461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9F75CE" w:rsidR="003834C6" w:rsidP="003834C6" w:rsidRDefault="003834C6" w14:paraId="06059BFE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1183B">
              <w:rPr>
                <w:rFonts w:ascii="Arial" w:hAnsi="Arial" w:cs="Arial"/>
                <w:sz w:val="20"/>
                <w:szCs w:val="20"/>
              </w:rPr>
              <w:t>CUSP meeting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: Frequency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Once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1183B">
              <w:rPr>
                <w:rFonts w:ascii="Arial" w:hAnsi="Arial" w:cs="Arial"/>
                <w:sz w:val="20"/>
                <w:szCs w:val="20"/>
              </w:rPr>
              <w:t>Twice</w:t>
            </w:r>
          </w:p>
          <w:p w:rsidRPr="009F75CE" w:rsidR="003834C6" w:rsidP="003834C6" w:rsidRDefault="003834C6" w14:paraId="203E246F" w14:textId="33EE8161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Identify how patients may be harmed in your </w:t>
            </w:r>
            <w:r w:rsidR="00544EC5">
              <w:rPr>
                <w:rFonts w:ascii="Arial" w:hAnsi="Arial" w:cs="Arial"/>
                <w:sz w:val="20"/>
                <w:szCs w:val="20"/>
              </w:rPr>
              <w:t>facility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(SSA)</w:t>
            </w:r>
          </w:p>
          <w:p w:rsidRPr="0041183B" w:rsidR="003834C6" w:rsidP="003834C6" w:rsidRDefault="003834C6" w14:paraId="0B0882E8" w14:textId="24690CFC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1183B">
              <w:rPr>
                <w:rFonts w:ascii="Arial" w:hAnsi="Arial" w:cs="Arial"/>
                <w:sz w:val="20"/>
                <w:szCs w:val="20"/>
              </w:rPr>
              <w:t>Senior Executive Walk Rounds</w:t>
            </w:r>
          </w:p>
          <w:p w:rsidRPr="0041183B" w:rsidR="003834C6" w:rsidP="003834C6" w:rsidRDefault="003834C6" w14:paraId="6092A3D2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A morning briefing or huddle to discuss the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>patients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3834C6" w:rsidP="007246DB" w:rsidRDefault="003834C6" w14:paraId="2C7B4D8A" w14:textId="65F3A3D0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Multidisciplinary rounding stating specific goals for the patient that day (Daily</w:t>
            </w:r>
            <w:r>
              <w:rPr>
                <w:rFonts w:ascii="Arial" w:hAnsi="Arial" w:cs="Arial"/>
                <w:sz w:val="20"/>
                <w:szCs w:val="20"/>
              </w:rPr>
              <w:t xml:space="preserve"> Goals)</w:t>
            </w:r>
          </w:p>
          <w:p w:rsidRPr="003834C6" w:rsidR="003834C6" w:rsidP="007246DB" w:rsidRDefault="003834C6" w14:paraId="1756B70E" w14:textId="4EE06144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Learning from defects or adverse events</w:t>
            </w:r>
            <w:r w:rsidRPr="003834C6" w:rsidDel="003834C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Pr="004800F9" w:rsidR="003834C6" w:rsidTr="000D3ACB" w14:paraId="63903662" w14:textId="77777777">
        <w:trPr>
          <w:cantSplit/>
        </w:trPr>
        <w:tc>
          <w:tcPr>
            <w:tcW w:w="58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7246DB" w:rsidR="003834C6" w:rsidP="007246DB" w:rsidRDefault="71B6B30F" w14:paraId="52F214E8" w14:textId="06C13BBC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55ABB7B0">
              <w:rPr>
                <w:rFonts w:ascii="Arial" w:hAnsi="Arial" w:cs="Arial"/>
                <w:sz w:val="20"/>
                <w:szCs w:val="20"/>
              </w:rPr>
              <w:t>10</w:t>
            </w:r>
            <w:r w:rsidRPr="004910C2" w:rsidR="003834C6">
              <w:rPr>
                <w:rFonts w:ascii="Arial" w:hAnsi="Arial" w:cs="Arial"/>
                <w:sz w:val="20"/>
                <w:szCs w:val="20"/>
              </w:rPr>
              <w:t xml:space="preserve">. In the past month, which of the following methods did your team implement to educate the staff on your </w:t>
            </w:r>
            <w:r w:rsidR="00F1333B">
              <w:rPr>
                <w:rFonts w:ascii="Arial" w:hAnsi="Arial" w:cs="Arial"/>
                <w:sz w:val="20"/>
                <w:szCs w:val="20"/>
              </w:rPr>
              <w:t>facility</w:t>
            </w:r>
            <w:r w:rsidRPr="004910C2" w:rsidR="003834C6">
              <w:rPr>
                <w:rFonts w:ascii="Arial" w:hAnsi="Arial" w:cs="Arial"/>
                <w:sz w:val="20"/>
                <w:szCs w:val="20"/>
              </w:rPr>
              <w:t xml:space="preserve"> on MRSA prevention evidence-based practice?</w:t>
            </w:r>
            <w:r w:rsidRPr="004910C2" w:rsidDel="003D2333" w:rsidR="003834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D7790" w:rsidR="003834C6">
              <w:rPr>
                <w:rFonts w:ascii="Arial" w:hAnsi="Arial" w:cs="Arial"/>
                <w:sz w:val="20"/>
                <w:szCs w:val="20"/>
              </w:rPr>
              <w:t xml:space="preserve">(Check all that apply.) </w:t>
            </w:r>
          </w:p>
        </w:tc>
        <w:tc>
          <w:tcPr>
            <w:tcW w:w="46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 w:rsidRPr="003834C6" w:rsidR="003834C6" w:rsidP="003834C6" w:rsidRDefault="003834C6" w14:paraId="4BF785B8" w14:textId="77777777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3834C6">
              <w:rPr>
                <w:rFonts w:ascii="Arial" w:hAnsi="Arial" w:cs="Arial"/>
                <w:sz w:val="20"/>
                <w:szCs w:val="20"/>
              </w:rPr>
              <w:t xml:space="preserve">Members of the staff attended: </w:t>
            </w:r>
          </w:p>
          <w:p w:rsidRPr="003834C6" w:rsidR="003834C6" w:rsidP="003834C6" w:rsidRDefault="003834C6" w14:paraId="71D1D43C" w14:textId="5CC50D09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834C6">
              <w:rPr>
                <w:rFonts w:ascii="Arial" w:hAnsi="Arial" w:cs="Arial"/>
                <w:sz w:val="20"/>
                <w:szCs w:val="20"/>
              </w:rPr>
              <w:t xml:space="preserve">Internal seminar </w:t>
            </w:r>
          </w:p>
          <w:p w:rsidRPr="003834C6" w:rsidR="003834C6" w:rsidP="003834C6" w:rsidRDefault="003834C6" w14:paraId="19C7ED52" w14:textId="0EBFC3FC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834C6">
              <w:rPr>
                <w:rFonts w:ascii="Arial" w:hAnsi="Arial" w:cs="Arial"/>
                <w:sz w:val="20"/>
                <w:szCs w:val="20"/>
              </w:rPr>
              <w:t xml:space="preserve">IP visit/ talk/ report </w:t>
            </w:r>
          </w:p>
          <w:p w:rsidRPr="003834C6" w:rsidR="003834C6" w:rsidP="003834C6" w:rsidRDefault="003834C6" w14:paraId="25E82F71" w14:textId="2106B1A9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834C6">
              <w:rPr>
                <w:rFonts w:ascii="Arial" w:hAnsi="Arial" w:cs="Arial"/>
                <w:sz w:val="20"/>
                <w:szCs w:val="20"/>
              </w:rPr>
              <w:t>MRSA Project webinar</w:t>
            </w:r>
          </w:p>
          <w:p w:rsidR="003834C6" w:rsidP="003834C6" w:rsidRDefault="003834C6" w14:paraId="5770D4EC" w14:textId="4C4C82AC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834C6">
              <w:rPr>
                <w:rFonts w:ascii="Arial" w:hAnsi="Arial" w:cs="Arial"/>
                <w:sz w:val="20"/>
                <w:szCs w:val="20"/>
              </w:rPr>
              <w:t>In-services/demos</w:t>
            </w:r>
          </w:p>
          <w:p w:rsidR="006C6547" w:rsidP="006C6547" w:rsidRDefault="006C6547" w14:paraId="4C2F41CB" w14:textId="3999254E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Other</w:t>
            </w:r>
          </w:p>
          <w:p w:rsidRPr="003834C6" w:rsidR="003834C6" w:rsidP="003834C6" w:rsidRDefault="003834C6" w14:paraId="1EA53788" w14:textId="77777777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3834C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Pr="003834C6" w:rsidR="003834C6" w:rsidP="003834C6" w:rsidRDefault="003834C6" w14:paraId="43500F0F" w14:textId="77777777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3834C6">
              <w:rPr>
                <w:rFonts w:ascii="Arial" w:hAnsi="Arial" w:cs="Arial"/>
                <w:sz w:val="20"/>
                <w:szCs w:val="20"/>
              </w:rPr>
              <w:t>CUSP Team members:</w:t>
            </w:r>
          </w:p>
          <w:p w:rsidRPr="003834C6" w:rsidR="003834C6" w:rsidP="003834C6" w:rsidRDefault="003834C6" w14:paraId="715E8431" w14:textId="3BCF922A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834C6">
              <w:rPr>
                <w:rFonts w:ascii="Arial" w:hAnsi="Arial" w:cs="Arial"/>
                <w:sz w:val="20"/>
                <w:szCs w:val="20"/>
              </w:rPr>
              <w:t xml:space="preserve">Developed a new written </w:t>
            </w:r>
            <w:proofErr w:type="gramStart"/>
            <w:r w:rsidRPr="003834C6">
              <w:rPr>
                <w:rFonts w:ascii="Arial" w:hAnsi="Arial" w:cs="Arial"/>
                <w:sz w:val="20"/>
                <w:szCs w:val="20"/>
              </w:rPr>
              <w:t>policy</w:t>
            </w:r>
            <w:proofErr w:type="gramEnd"/>
            <w:r w:rsidRPr="003834C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3834C6" w:rsidP="007246DB" w:rsidRDefault="003834C6" w14:paraId="023C8ECF" w14:textId="77777777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834C6">
              <w:rPr>
                <w:rFonts w:ascii="Arial" w:hAnsi="Arial" w:cs="Arial"/>
                <w:sz w:val="20"/>
                <w:szCs w:val="20"/>
              </w:rPr>
              <w:t xml:space="preserve">Posted evidence-based </w:t>
            </w:r>
            <w:proofErr w:type="gramStart"/>
            <w:r w:rsidRPr="003834C6">
              <w:rPr>
                <w:rFonts w:ascii="Arial" w:hAnsi="Arial" w:cs="Arial"/>
                <w:sz w:val="20"/>
                <w:szCs w:val="20"/>
              </w:rPr>
              <w:t>guidelines</w:t>
            </w:r>
            <w:proofErr w:type="gramEnd"/>
          </w:p>
          <w:p w:rsidR="006C6547" w:rsidP="006C6547" w:rsidRDefault="006C6547" w14:paraId="683F3CFD" w14:textId="019068F9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Other</w:t>
            </w:r>
          </w:p>
          <w:p w:rsidRPr="007246DB" w:rsidR="006C6547" w:rsidP="007246DB" w:rsidRDefault="006C6547" w14:paraId="38D52243" w14:textId="7CFFF3E5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4800F9" w:rsidR="00F1333B" w:rsidTr="000D3ACB" w14:paraId="5BEF8859" w14:textId="77777777">
        <w:trPr>
          <w:cantSplit/>
        </w:trPr>
        <w:tc>
          <w:tcPr>
            <w:tcW w:w="5845" w:type="dxa"/>
            <w:shd w:val="clear" w:color="auto" w:fill="auto"/>
          </w:tcPr>
          <w:p w:rsidRPr="003834C6" w:rsidR="00F1333B" w:rsidP="007246DB" w:rsidRDefault="50C0A228" w14:paraId="44254586" w14:textId="263C05A7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54C83F21">
              <w:rPr>
                <w:rFonts w:ascii="Arial" w:hAnsi="Arial"/>
                <w:sz w:val="20"/>
                <w:szCs w:val="20"/>
              </w:rPr>
              <w:t>1</w:t>
            </w:r>
            <w:r w:rsidR="0099116D">
              <w:rPr>
                <w:rFonts w:ascii="Arial" w:hAnsi="Arial"/>
                <w:sz w:val="20"/>
                <w:szCs w:val="20"/>
              </w:rPr>
              <w:t>1</w:t>
            </w:r>
            <w:r w:rsidRPr="003834C6" w:rsidR="00F1333B">
              <w:rPr>
                <w:rFonts w:ascii="Arial" w:hAnsi="Arial"/>
                <w:sz w:val="20"/>
                <w:szCs w:val="20"/>
              </w:rPr>
              <w:t xml:space="preserve">. </w:t>
            </w:r>
            <w:r w:rsidRPr="00F1333B" w:rsidR="00F1333B">
              <w:rPr>
                <w:rFonts w:ascii="Arial" w:hAnsi="Arial"/>
                <w:sz w:val="20"/>
                <w:szCs w:val="20"/>
              </w:rPr>
              <w:t xml:space="preserve">How many times did the AHRQ Safety Program for MRSA Prevention team meet with your senior executive, or review your MRSA data with the senior executive or senior leadership </w:t>
            </w:r>
            <w:r w:rsidRPr="54C83F21" w:rsidR="036BC258">
              <w:rPr>
                <w:rFonts w:ascii="Arial" w:hAnsi="Arial"/>
                <w:sz w:val="20"/>
                <w:szCs w:val="20"/>
              </w:rPr>
              <w:t>(C-Suite)</w:t>
            </w:r>
            <w:r w:rsidRPr="00F1333B" w:rsidR="00F1333B">
              <w:rPr>
                <w:rFonts w:ascii="Arial" w:hAnsi="Arial"/>
                <w:sz w:val="20"/>
                <w:szCs w:val="20"/>
              </w:rPr>
              <w:t>in the past month</w:t>
            </w:r>
            <w:r w:rsidRPr="003834C6" w:rsidR="00F1333B">
              <w:rPr>
                <w:rFonts w:ascii="Arial" w:hAnsi="Arial"/>
                <w:sz w:val="20"/>
                <w:szCs w:val="20"/>
              </w:rPr>
              <w:t xml:space="preserve">? 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9F75CE" w:rsidR="00F1333B" w:rsidP="00F1333B" w:rsidRDefault="00F1333B" w14:paraId="77B847B3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None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Once</w:t>
            </w:r>
          </w:p>
          <w:p w:rsidRPr="0041183B" w:rsidR="00F1333B" w:rsidP="00F1333B" w:rsidRDefault="00F1333B" w14:paraId="73A393BD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Twice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More than twice</w:t>
            </w:r>
            <w:r w:rsidRPr="0041183B" w:rsidDel="007537B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Pr="003834C6" w:rsidR="00F1333B" w:rsidP="007246DB" w:rsidRDefault="00F1333B" w14:paraId="64E90EF4" w14:textId="10545DE9">
            <w:pPr>
              <w:spacing w:before="40" w:after="40" w:line="276" w:lineRule="auto"/>
              <w:rPr>
                <w:rFonts w:ascii="Arial" w:hAnsi="Arial" w:eastAsia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No Senior Executive</w:t>
            </w:r>
          </w:p>
        </w:tc>
      </w:tr>
      <w:tr w:rsidRPr="004800F9" w:rsidR="00F1333B" w:rsidTr="000D3ACB" w14:paraId="7E045479" w14:textId="77777777">
        <w:trPr>
          <w:cantSplit/>
          <w:trHeight w:val="405"/>
        </w:trPr>
        <w:tc>
          <w:tcPr>
            <w:tcW w:w="5845" w:type="dxa"/>
            <w:shd w:val="clear" w:color="auto" w:fill="auto"/>
          </w:tcPr>
          <w:p w:rsidRPr="003834C6" w:rsidR="00F1333B" w:rsidP="00DC0004" w:rsidRDefault="00F1333B" w14:paraId="186605DD" w14:textId="37E00DA6">
            <w:pPr>
              <w:spacing w:before="40" w:after="40" w:line="276" w:lineRule="auto"/>
              <w:ind w:left="248" w:hanging="248"/>
              <w:rPr>
                <w:rFonts w:ascii="Arial" w:hAnsi="Arial"/>
                <w:sz w:val="20"/>
                <w:szCs w:val="20"/>
              </w:rPr>
            </w:pPr>
            <w:r w:rsidRPr="54C83F21">
              <w:rPr>
                <w:rFonts w:ascii="Arial" w:hAnsi="Arial" w:cs="Arial"/>
                <w:sz w:val="20"/>
                <w:szCs w:val="20"/>
              </w:rPr>
              <w:t>1</w:t>
            </w:r>
            <w:r w:rsidR="0099116D">
              <w:rPr>
                <w:rFonts w:ascii="Arial" w:hAnsi="Arial" w:cs="Arial"/>
                <w:sz w:val="20"/>
                <w:szCs w:val="20"/>
              </w:rPr>
              <w:t>2</w:t>
            </w:r>
            <w:r w:rsidRPr="18AD0EFA">
              <w:rPr>
                <w:rFonts w:ascii="Arial" w:hAnsi="Arial" w:cs="Arial"/>
                <w:sz w:val="20"/>
                <w:szCs w:val="20"/>
              </w:rPr>
              <w:t>. Was the MRSA performance data  reviewed with the CUSP team during the past month?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7246DB" w:rsidR="00F1333B" w:rsidP="007246DB" w:rsidRDefault="00F1333B" w14:paraId="1CFBAC0E" w14:textId="1044E4C5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Yes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Pr="004800F9" w:rsidR="00F1333B" w:rsidTr="000D3ACB" w14:paraId="60874E3C" w14:textId="77777777">
        <w:trPr>
          <w:cantSplit/>
          <w:trHeight w:val="360"/>
        </w:trPr>
        <w:tc>
          <w:tcPr>
            <w:tcW w:w="5845" w:type="dxa"/>
            <w:shd w:val="clear" w:color="auto" w:fill="auto"/>
          </w:tcPr>
          <w:p w:rsidRPr="003834C6" w:rsidR="00F1333B" w:rsidP="007246DB" w:rsidRDefault="00F1333B" w14:paraId="2131A9D3" w14:textId="093D0E47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54C83F21">
              <w:rPr>
                <w:rFonts w:ascii="Arial" w:hAnsi="Arial" w:cs="Arial"/>
                <w:sz w:val="20"/>
                <w:szCs w:val="20"/>
              </w:rPr>
              <w:t>1</w:t>
            </w:r>
            <w:r w:rsidR="0099116D">
              <w:rPr>
                <w:rFonts w:ascii="Arial" w:hAnsi="Arial" w:cs="Arial"/>
                <w:sz w:val="20"/>
                <w:szCs w:val="20"/>
              </w:rPr>
              <w:t>3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. How many times did your team share your MRSA prevention performance results broadly with your </w:t>
            </w:r>
            <w:r>
              <w:rPr>
                <w:rFonts w:ascii="Arial" w:hAnsi="Arial" w:cs="Arial"/>
                <w:sz w:val="20"/>
                <w:szCs w:val="20"/>
              </w:rPr>
              <w:t>facility</w:t>
            </w:r>
            <w:r w:rsidRPr="009F75CE">
              <w:rPr>
                <w:rFonts w:ascii="Arial" w:hAnsi="Arial" w:cs="Arial"/>
                <w:sz w:val="20"/>
                <w:szCs w:val="20"/>
              </w:rPr>
              <w:t>’s staff in the past month?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9F75CE" w:rsidR="00F1333B" w:rsidP="00F1333B" w:rsidRDefault="00F1333B" w14:paraId="739FB258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None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Once</w:t>
            </w:r>
          </w:p>
          <w:p w:rsidRPr="009F75CE" w:rsidR="00F1333B" w:rsidP="00F1333B" w:rsidRDefault="00F1333B" w14:paraId="5089D453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Twice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More than twice</w:t>
            </w:r>
          </w:p>
          <w:p w:rsidRPr="009F75CE" w:rsidR="00F1333B" w:rsidP="00F1333B" w:rsidRDefault="00F1333B" w14:paraId="52A365D1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Continuous sharing of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(bulletin boards, online portals, etc.)</w:t>
            </w:r>
          </w:p>
          <w:p w:rsidRPr="007246DB" w:rsidR="00F1333B" w:rsidP="007246DB" w:rsidRDefault="00F1333B" w14:paraId="094CC0A6" w14:textId="043A19AA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41183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f none, please go to question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</w:t>
            </w:r>
            <w:r w:rsidRPr="0041183B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Pr="004800F9" w:rsidR="00F1333B" w:rsidTr="000D3ACB" w14:paraId="2FA33265" w14:textId="77777777">
        <w:trPr>
          <w:cantSplit/>
        </w:trPr>
        <w:tc>
          <w:tcPr>
            <w:tcW w:w="5845" w:type="dxa"/>
            <w:shd w:val="clear" w:color="auto" w:fill="auto"/>
          </w:tcPr>
          <w:p w:rsidRPr="003834C6" w:rsidR="00F1333B" w:rsidP="007246DB" w:rsidRDefault="00F1333B" w14:paraId="1406EBAD" w14:textId="2FCD4139">
            <w:pPr>
              <w:spacing w:before="40" w:after="40" w:line="276" w:lineRule="auto"/>
              <w:ind w:left="240" w:hanging="240"/>
              <w:rPr>
                <w:rFonts w:ascii="Arial" w:hAnsi="Arial"/>
                <w:sz w:val="20"/>
                <w:szCs w:val="20"/>
              </w:rPr>
            </w:pPr>
            <w:r w:rsidRPr="54C83F21">
              <w:rPr>
                <w:rFonts w:ascii="Arial" w:hAnsi="Arial"/>
                <w:sz w:val="20"/>
                <w:szCs w:val="20"/>
              </w:rPr>
              <w:lastRenderedPageBreak/>
              <w:t>1</w:t>
            </w:r>
            <w:r w:rsidR="0099116D">
              <w:rPr>
                <w:rFonts w:ascii="Arial" w:hAnsi="Arial"/>
                <w:sz w:val="20"/>
                <w:szCs w:val="20"/>
              </w:rPr>
              <w:t>4</w:t>
            </w:r>
            <w:r w:rsidRPr="00F1333B">
              <w:rPr>
                <w:rFonts w:ascii="Arial" w:hAnsi="Arial"/>
                <w:sz w:val="20"/>
                <w:szCs w:val="20"/>
              </w:rPr>
              <w:t xml:space="preserve">. If AHRQ Safety Program for MRSA Prevention data were shared with your </w:t>
            </w:r>
            <w:r>
              <w:rPr>
                <w:rFonts w:ascii="Arial" w:hAnsi="Arial"/>
                <w:sz w:val="20"/>
                <w:szCs w:val="20"/>
              </w:rPr>
              <w:t>facility</w:t>
            </w:r>
            <w:r w:rsidRPr="00F1333B">
              <w:rPr>
                <w:rFonts w:hint="eastAsia" w:ascii="Arial" w:hAnsi="Arial"/>
                <w:sz w:val="20"/>
                <w:szCs w:val="20"/>
              </w:rPr>
              <w:t>’</w:t>
            </w:r>
            <w:r w:rsidRPr="00F1333B">
              <w:rPr>
                <w:rFonts w:ascii="Arial" w:hAnsi="Arial"/>
                <w:sz w:val="20"/>
                <w:szCs w:val="20"/>
              </w:rPr>
              <w:t>s staff in the past month, please indicate how the data were provided by checking all that apply</w:t>
            </w:r>
            <w:r w:rsidRPr="003834C6">
              <w:rPr>
                <w:rFonts w:ascii="Arial" w:hAnsi="Arial"/>
                <w:sz w:val="20"/>
                <w:szCs w:val="20"/>
              </w:rPr>
              <w:t>: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9F75CE" w:rsidR="00F1333B" w:rsidP="00F1333B" w:rsidRDefault="00F1333B" w14:paraId="27E9CB57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41183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Verbal Report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 xml:space="preserve">Poster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1183B">
              <w:rPr>
                <w:rFonts w:ascii="Arial" w:hAnsi="Arial" w:cs="Arial"/>
                <w:sz w:val="20"/>
                <w:szCs w:val="20"/>
              </w:rPr>
              <w:t>N/A</w:t>
            </w:r>
          </w:p>
          <w:p w:rsidR="00F1333B" w:rsidP="00F1333B" w:rsidRDefault="00F1333B" w14:paraId="4F2A811A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Written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 xml:space="preserve">Report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tinuous sharing of data (bulletin boards, online portals, etc.)  </w:t>
            </w:r>
          </w:p>
          <w:p w:rsidRPr="003834C6" w:rsidR="00F1333B" w:rsidP="007246DB" w:rsidRDefault="00F1333B" w14:paraId="60080B37" w14:textId="2466D536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>Other</w:t>
            </w:r>
            <w:r w:rsidRPr="003834C6" w:rsidDel="00E27FD0">
              <w:rPr>
                <w:rFonts w:ascii="Arial" w:hAnsi="Arial" w:cs="Arial"/>
                <w:sz w:val="20"/>
                <w:szCs w:val="20"/>
              </w:rPr>
              <w:t>:_</w:t>
            </w:r>
            <w:proofErr w:type="gramEnd"/>
            <w:r w:rsidRPr="003834C6" w:rsidDel="00E27FD0">
              <w:rPr>
                <w:rFonts w:ascii="Arial" w:hAnsi="Arial" w:cs="Arial"/>
                <w:sz w:val="20"/>
                <w:szCs w:val="20"/>
              </w:rPr>
              <w:t>__________</w:t>
            </w:r>
          </w:p>
        </w:tc>
      </w:tr>
      <w:tr w:rsidRPr="004800F9" w:rsidR="00F1333B" w:rsidTr="000D3ACB" w14:paraId="53D67A75" w14:textId="77777777">
        <w:trPr>
          <w:cantSplit/>
          <w:trHeight w:val="270"/>
        </w:trPr>
        <w:tc>
          <w:tcPr>
            <w:tcW w:w="5845" w:type="dxa"/>
            <w:shd w:val="clear" w:color="auto" w:fill="auto"/>
          </w:tcPr>
          <w:p w:rsidRPr="003834C6" w:rsidR="00F1333B" w:rsidP="00BF6240" w:rsidRDefault="00F1333B" w14:paraId="2CC9182B" w14:textId="2082C49B">
            <w:pPr>
              <w:spacing w:before="40" w:after="40" w:line="276" w:lineRule="auto"/>
              <w:ind w:left="248" w:hanging="248"/>
              <w:rPr>
                <w:rFonts w:ascii="Arial" w:hAnsi="Arial"/>
                <w:sz w:val="20"/>
                <w:szCs w:val="20"/>
              </w:rPr>
            </w:pPr>
            <w:r w:rsidRPr="54C83F21">
              <w:rPr>
                <w:rFonts w:ascii="Arial" w:hAnsi="Arial"/>
                <w:sz w:val="20"/>
                <w:szCs w:val="20"/>
              </w:rPr>
              <w:t>1</w:t>
            </w:r>
            <w:r w:rsidR="0099116D">
              <w:rPr>
                <w:rFonts w:ascii="Arial" w:hAnsi="Arial"/>
                <w:sz w:val="20"/>
                <w:szCs w:val="20"/>
              </w:rPr>
              <w:t>5</w:t>
            </w:r>
            <w:r w:rsidRPr="18AD0EFA">
              <w:rPr>
                <w:rFonts w:ascii="Arial" w:hAnsi="Arial"/>
                <w:sz w:val="20"/>
                <w:szCs w:val="20"/>
              </w:rPr>
              <w:t xml:space="preserve">. How many </w:t>
            </w:r>
            <w:r w:rsidRPr="18AD0EFA" w:rsidR="00BF6240">
              <w:rPr>
                <w:rFonts w:ascii="Arial" w:hAnsi="Arial"/>
                <w:sz w:val="20"/>
                <w:szCs w:val="20"/>
              </w:rPr>
              <w:t xml:space="preserve">members </w:t>
            </w:r>
            <w:r w:rsidRPr="18AD0EFA">
              <w:rPr>
                <w:rFonts w:ascii="Arial" w:hAnsi="Arial"/>
                <w:sz w:val="20"/>
                <w:szCs w:val="20"/>
              </w:rPr>
              <w:t xml:space="preserve">of your </w:t>
            </w:r>
            <w:r w:rsidRPr="54C83F21" w:rsidR="59CD65C6">
              <w:rPr>
                <w:rFonts w:ascii="Arial" w:hAnsi="Arial"/>
                <w:sz w:val="20"/>
                <w:szCs w:val="20"/>
              </w:rPr>
              <w:t>CUSP</w:t>
            </w:r>
            <w:r w:rsidRPr="18AD0EFA">
              <w:rPr>
                <w:rFonts w:ascii="Arial" w:hAnsi="Arial"/>
                <w:sz w:val="20"/>
                <w:szCs w:val="20"/>
              </w:rPr>
              <w:t xml:space="preserve"> team</w:t>
            </w:r>
            <w:r w:rsidRPr="18AD0EFA" w:rsidR="21BC8B14">
              <w:rPr>
                <w:rFonts w:ascii="Arial" w:hAnsi="Arial"/>
                <w:sz w:val="20"/>
                <w:szCs w:val="20"/>
              </w:rPr>
              <w:t xml:space="preserve"> or leadership (DON, Administrator, etc.)</w:t>
            </w:r>
            <w:r w:rsidRPr="18AD0EFA">
              <w:rPr>
                <w:rFonts w:ascii="Arial" w:hAnsi="Arial"/>
                <w:sz w:val="20"/>
                <w:szCs w:val="20"/>
              </w:rPr>
              <w:t xml:space="preserve"> permanently left your facility in the past month?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3834C6" w:rsidR="00F1333B" w:rsidP="007246DB" w:rsidRDefault="00F1333B" w14:paraId="39B0EF3B" w14:textId="433B6631">
            <w:pPr>
              <w:spacing w:before="40" w:after="40" w:line="276" w:lineRule="auto"/>
              <w:rPr>
                <w:rFonts w:ascii="Arial" w:hAnsi="Arial"/>
                <w:sz w:val="20"/>
                <w:szCs w:val="20"/>
              </w:rPr>
            </w:pPr>
            <w:r w:rsidRPr="004910C2">
              <w:rPr>
                <w:rFonts w:ascii="Arial" w:hAnsi="Arial" w:cs="Arial"/>
                <w:sz w:val="20"/>
                <w:szCs w:val="20"/>
              </w:rPr>
              <w:t>_____ (# of people who left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Pr="004800F9" w:rsidR="00F1333B" w:rsidTr="000D3ACB" w14:paraId="39204082" w14:textId="77777777">
        <w:trPr>
          <w:cantSplit/>
          <w:trHeight w:val="270"/>
        </w:trPr>
        <w:tc>
          <w:tcPr>
            <w:tcW w:w="5845" w:type="dxa"/>
            <w:shd w:val="clear" w:color="auto" w:fill="auto"/>
          </w:tcPr>
          <w:p w:rsidRPr="003834C6" w:rsidR="00F1333B" w:rsidP="007246DB" w:rsidRDefault="00F1333B" w14:paraId="6624B40B" w14:textId="72CFD944">
            <w:pPr>
              <w:spacing w:before="40" w:after="40" w:line="276" w:lineRule="auto"/>
              <w:ind w:left="248" w:hanging="248"/>
              <w:rPr>
                <w:rFonts w:ascii="Arial" w:hAnsi="Arial"/>
                <w:sz w:val="20"/>
                <w:szCs w:val="20"/>
              </w:rPr>
            </w:pPr>
            <w:r w:rsidRPr="003834C6">
              <w:rPr>
                <w:rFonts w:ascii="Arial" w:hAnsi="Arial"/>
                <w:sz w:val="20"/>
                <w:szCs w:val="20"/>
              </w:rPr>
              <w:t>1</w:t>
            </w:r>
            <w:r w:rsidR="0099116D">
              <w:rPr>
                <w:rFonts w:ascii="Arial" w:hAnsi="Arial"/>
                <w:sz w:val="20"/>
                <w:szCs w:val="20"/>
              </w:rPr>
              <w:t>6</w:t>
            </w:r>
            <w:r w:rsidRPr="003834C6">
              <w:rPr>
                <w:rFonts w:ascii="Arial" w:hAnsi="Arial"/>
                <w:sz w:val="20"/>
                <w:szCs w:val="20"/>
              </w:rPr>
              <w:t xml:space="preserve">. </w:t>
            </w:r>
            <w:r w:rsidRPr="00F1333B">
              <w:rPr>
                <w:rFonts w:ascii="Arial" w:hAnsi="Arial"/>
                <w:sz w:val="20"/>
                <w:szCs w:val="20"/>
              </w:rPr>
              <w:t xml:space="preserve">Indicate how many people </w:t>
            </w:r>
            <w:r w:rsidRPr="003834C6">
              <w:rPr>
                <w:rFonts w:ascii="Arial" w:hAnsi="Arial"/>
                <w:sz w:val="20"/>
                <w:szCs w:val="20"/>
              </w:rPr>
              <w:t xml:space="preserve">joined the </w:t>
            </w:r>
            <w:r w:rsidRPr="54C83F21" w:rsidR="60B0FDEE">
              <w:rPr>
                <w:rFonts w:ascii="Arial" w:hAnsi="Arial"/>
                <w:sz w:val="20"/>
                <w:szCs w:val="20"/>
              </w:rPr>
              <w:t>CUSP</w:t>
            </w:r>
            <w:r w:rsidRPr="003834C6">
              <w:rPr>
                <w:rFonts w:ascii="Arial" w:hAnsi="Arial"/>
                <w:sz w:val="20"/>
                <w:szCs w:val="20"/>
              </w:rPr>
              <w:t xml:space="preserve"> team in the past month.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7246DB" w:rsidR="00F1333B" w:rsidP="007246DB" w:rsidRDefault="00F1333B" w14:paraId="2E597668" w14:textId="7B934490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7D7790">
              <w:rPr>
                <w:rFonts w:ascii="Arial" w:hAnsi="Arial" w:cs="Arial"/>
                <w:sz w:val="20"/>
                <w:szCs w:val="20"/>
              </w:rPr>
              <w:t>_____ (# of people who joined the team)</w:t>
            </w:r>
          </w:p>
        </w:tc>
      </w:tr>
      <w:tr w:rsidRPr="004800F9" w:rsidR="00F1333B" w:rsidTr="000D3ACB" w14:paraId="637771BE" w14:textId="77777777">
        <w:trPr>
          <w:cantSplit/>
          <w:trHeight w:val="270"/>
        </w:trPr>
        <w:tc>
          <w:tcPr>
            <w:tcW w:w="5845" w:type="dxa"/>
            <w:shd w:val="clear" w:color="auto" w:fill="auto"/>
          </w:tcPr>
          <w:p w:rsidRPr="003834C6" w:rsidR="00F1333B" w:rsidP="007246DB" w:rsidRDefault="00F1333B" w14:paraId="265B6CEF" w14:textId="621FB2AA">
            <w:pPr>
              <w:spacing w:before="40" w:after="40" w:line="276" w:lineRule="auto"/>
              <w:ind w:left="248" w:hanging="248"/>
              <w:rPr>
                <w:rFonts w:ascii="Arial" w:hAnsi="Arial"/>
                <w:sz w:val="20"/>
                <w:szCs w:val="20"/>
              </w:rPr>
            </w:pPr>
            <w:r w:rsidRPr="00F1333B">
              <w:rPr>
                <w:rFonts w:ascii="Arial" w:hAnsi="Arial"/>
                <w:sz w:val="20"/>
                <w:szCs w:val="20"/>
              </w:rPr>
              <w:t>1</w:t>
            </w:r>
            <w:r w:rsidR="0099116D">
              <w:rPr>
                <w:rFonts w:ascii="Arial" w:hAnsi="Arial"/>
                <w:sz w:val="20"/>
                <w:szCs w:val="20"/>
              </w:rPr>
              <w:t>7</w:t>
            </w:r>
            <w:r w:rsidRPr="00F1333B">
              <w:rPr>
                <w:rFonts w:ascii="Arial" w:hAnsi="Arial"/>
                <w:sz w:val="20"/>
                <w:szCs w:val="20"/>
              </w:rPr>
              <w:t xml:space="preserve">. Has there been any disruptive event in your </w:t>
            </w:r>
            <w:r w:rsidR="00544EC5">
              <w:rPr>
                <w:rFonts w:ascii="Arial" w:hAnsi="Arial"/>
                <w:sz w:val="20"/>
                <w:szCs w:val="20"/>
              </w:rPr>
              <w:t>facility</w:t>
            </w:r>
            <w:r w:rsidRPr="00F1333B">
              <w:rPr>
                <w:rFonts w:ascii="Arial" w:hAnsi="Arial"/>
                <w:sz w:val="20"/>
                <w:szCs w:val="20"/>
              </w:rPr>
              <w:t xml:space="preserve"> that has distracted staff from this work (e.g., emergency response; re-organization; death of staff; sentinel event; accreditation, etc.) in the past month</w:t>
            </w:r>
            <w:r>
              <w:rPr>
                <w:rFonts w:ascii="Arial" w:hAnsi="Arial"/>
                <w:sz w:val="20"/>
                <w:szCs w:val="20"/>
              </w:rPr>
              <w:t>?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7246DB" w:rsidR="00F1333B" w:rsidP="007246DB" w:rsidRDefault="00F1333B" w14:paraId="1C6ED894" w14:textId="784272D1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Yes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Pr="004800F9" w:rsidR="00F1333B" w:rsidTr="000D3ACB" w14:paraId="31CEDC1E" w14:textId="77777777">
        <w:trPr>
          <w:cantSplit/>
          <w:trHeight w:val="270"/>
        </w:trPr>
        <w:tc>
          <w:tcPr>
            <w:tcW w:w="5845" w:type="dxa"/>
            <w:shd w:val="clear" w:color="auto" w:fill="auto"/>
          </w:tcPr>
          <w:p w:rsidRPr="003834C6" w:rsidR="00F1333B" w:rsidP="007246DB" w:rsidRDefault="00F1333B" w14:paraId="785366E7" w14:textId="6C7FD0C5">
            <w:pPr>
              <w:spacing w:before="40" w:after="40" w:line="276" w:lineRule="auto"/>
              <w:ind w:left="248" w:hanging="24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</w:t>
            </w:r>
            <w:r w:rsidR="0099116D">
              <w:rPr>
                <w:rFonts w:ascii="Arial" w:hAnsi="Arial"/>
                <w:sz w:val="20"/>
                <w:szCs w:val="20"/>
              </w:rPr>
              <w:t>8</w:t>
            </w:r>
            <w:r w:rsidRPr="003834C6">
              <w:rPr>
                <w:rFonts w:ascii="Arial" w:hAnsi="Arial"/>
                <w:sz w:val="20"/>
                <w:szCs w:val="20"/>
              </w:rPr>
              <w:t xml:space="preserve">. </w:t>
            </w:r>
            <w:r w:rsidRPr="00F1333B">
              <w:rPr>
                <w:rFonts w:ascii="Arial" w:hAnsi="Arial"/>
                <w:sz w:val="20"/>
                <w:szCs w:val="20"/>
              </w:rPr>
              <w:t xml:space="preserve">If </w:t>
            </w:r>
            <w:proofErr w:type="gramStart"/>
            <w:r w:rsidRPr="00F1333B">
              <w:rPr>
                <w:rFonts w:ascii="Arial" w:hAnsi="Arial"/>
                <w:sz w:val="20"/>
                <w:szCs w:val="20"/>
              </w:rPr>
              <w:t>Yes</w:t>
            </w:r>
            <w:proofErr w:type="gramEnd"/>
            <w:r w:rsidRPr="00F1333B">
              <w:rPr>
                <w:rFonts w:ascii="Arial" w:hAnsi="Arial"/>
                <w:sz w:val="20"/>
                <w:szCs w:val="20"/>
              </w:rPr>
              <w:t xml:space="preserve"> to Q16, please identify the event that distracted staff from this work. (e.g., emergency response; re-organization; death of staff; sentinel event; accreditation, etc.)</w:t>
            </w:r>
            <w:r>
              <w:rPr>
                <w:rFonts w:ascii="Arial" w:hAnsi="Arial"/>
                <w:sz w:val="20"/>
                <w:szCs w:val="20"/>
              </w:rPr>
              <w:t>.</w:t>
            </w:r>
          </w:p>
        </w:tc>
        <w:tc>
          <w:tcPr>
            <w:tcW w:w="4615" w:type="dxa"/>
            <w:shd w:val="clear" w:color="auto" w:fill="auto"/>
            <w:vAlign w:val="center"/>
          </w:tcPr>
          <w:p w:rsidRPr="007246DB" w:rsidR="00F1333B" w:rsidP="007246DB" w:rsidRDefault="00F1333B" w14:paraId="329FA6CD" w14:textId="0F664C2E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4800F9" w:rsidR="00F1333B" w:rsidTr="000D3ACB" w14:paraId="792691CE" w14:textId="77777777">
        <w:trPr>
          <w:cantSplit/>
          <w:trHeight w:val="270"/>
        </w:trPr>
        <w:tc>
          <w:tcPr>
            <w:tcW w:w="10460" w:type="dxa"/>
            <w:gridSpan w:val="2"/>
            <w:shd w:val="clear" w:color="auto" w:fill="auto"/>
            <w:vAlign w:val="center"/>
          </w:tcPr>
          <w:p w:rsidRPr="007246DB" w:rsidR="00F1333B" w:rsidP="007246DB" w:rsidRDefault="00F1333B" w14:paraId="67DF35F9" w14:textId="05BAFE86">
            <w:pPr>
              <w:spacing w:before="40" w:after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4910C2">
              <w:rPr>
                <w:rFonts w:ascii="Arial" w:hAnsi="Arial" w:cs="Arial"/>
                <w:b/>
                <w:sz w:val="20"/>
                <w:szCs w:val="20"/>
                <w:u w:val="single"/>
              </w:rPr>
              <w:t>1</w:t>
            </w:r>
            <w:r w:rsidR="00991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9</w:t>
            </w:r>
            <w:r w:rsidRPr="007D7790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. In the past month, did any of the following significantly </w:t>
            </w:r>
            <w:r w:rsidRPr="00524021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slow your team’s progress? </w:t>
            </w:r>
            <w:r w:rsidR="00EC00D5">
              <w:rPr>
                <w:rFonts w:ascii="Arial" w:hAnsi="Arial" w:cs="Arial"/>
                <w:b/>
                <w:sz w:val="20"/>
                <w:szCs w:val="20"/>
                <w:u w:val="single"/>
              </w:rPr>
              <w:t>Please check all that apply.</w:t>
            </w:r>
          </w:p>
        </w:tc>
      </w:tr>
      <w:tr w:rsidRPr="004800F9" w:rsidR="00F1333B" w:rsidTr="000D3ACB" w14:paraId="0C89B6C2" w14:textId="77777777">
        <w:trPr>
          <w:cantSplit/>
          <w:trHeight w:val="270"/>
        </w:trPr>
        <w:tc>
          <w:tcPr>
            <w:tcW w:w="10460" w:type="dxa"/>
            <w:gridSpan w:val="2"/>
            <w:shd w:val="clear" w:color="auto" w:fill="auto"/>
          </w:tcPr>
          <w:p w:rsidRPr="007D7790" w:rsidR="00F1333B" w:rsidP="00F1333B" w:rsidRDefault="00F1333B" w14:paraId="7EA8DBAD" w14:textId="63D3BA73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Insufficient knowledge of evidence supporting 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>interventions</w:t>
            </w:r>
            <w:proofErr w:type="gramEnd"/>
          </w:p>
          <w:p w:rsidRPr="004910C2" w:rsidR="00F1333B" w:rsidP="00F1333B" w:rsidRDefault="00F1333B" w14:paraId="2F006C77" w14:textId="77777777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Lack of team member consensus regarding goals</w:t>
            </w:r>
          </w:p>
          <w:p w:rsidRPr="004910C2" w:rsidR="00F1333B" w:rsidP="54C83F21" w:rsidRDefault="00F1333B" w14:paraId="48EBE50C" w14:textId="730E438F">
            <w:pPr>
              <w:spacing w:before="96" w:beforeLines="40" w:after="96" w:afterLines="40" w:line="276" w:lineRule="auto"/>
              <w:ind w:left="333"/>
              <w:rPr>
                <w:rFonts w:ascii="Arial" w:hAnsi="Arial" w:eastAsia="Arial" w:cs="Arial"/>
                <w:sz w:val="20"/>
                <w:szCs w:val="20"/>
              </w:rPr>
            </w:pPr>
            <w:r w:rsidRPr="442A4650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442A4650">
              <w:rPr>
                <w:rFonts w:ascii="Arial" w:hAnsi="Arial" w:cs="Arial"/>
                <w:sz w:val="20"/>
                <w:szCs w:val="20"/>
              </w:rPr>
              <w:t xml:space="preserve"> Not enough time</w:t>
            </w:r>
            <w:r w:rsidRPr="442A4650" w:rsidR="0FD28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D3ACB" w:rsidR="0FD280BB">
              <w:rPr>
                <w:rFonts w:ascii="Arial" w:hAnsi="Arial" w:eastAsia="Arial" w:cs="Arial"/>
                <w:sz w:val="19"/>
                <w:szCs w:val="19"/>
                <w:u w:val="single"/>
              </w:rPr>
              <w:t>to complete all the tasks for this project.</w:t>
            </w:r>
          </w:p>
          <w:p w:rsidRPr="004910C2" w:rsidR="00F1333B" w:rsidP="00F1333B" w:rsidRDefault="00F1333B" w14:paraId="4E4B62B1" w14:textId="77777777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Lack of quality improvement skills</w:t>
            </w:r>
          </w:p>
          <w:p w:rsidRPr="004910C2" w:rsidR="00F1333B" w:rsidP="00F1333B" w:rsidRDefault="00F1333B" w14:paraId="3D160F92" w14:textId="77777777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Not enough buy-in from other physician staff in your 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>area</w:t>
            </w:r>
            <w:proofErr w:type="gramEnd"/>
          </w:p>
          <w:p w:rsidRPr="004910C2" w:rsidR="00F1333B" w:rsidP="00F1333B" w:rsidRDefault="00F1333B" w14:paraId="126023C4" w14:textId="77777777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Not enough buy-in from other nursing staff in your 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>area</w:t>
            </w:r>
            <w:proofErr w:type="gramEnd"/>
          </w:p>
          <w:p w:rsidRPr="004910C2" w:rsidR="00F1333B" w:rsidP="00F1333B" w:rsidRDefault="00F1333B" w14:paraId="0D48D3DF" w14:textId="77777777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Not enough buy-in from other staff members in your 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>area</w:t>
            </w:r>
            <w:proofErr w:type="gramEnd"/>
          </w:p>
          <w:p w:rsidRPr="004910C2" w:rsidR="00F1333B" w:rsidP="00F1333B" w:rsidRDefault="00F1333B" w14:paraId="3DF4D84B" w14:textId="29BF09BD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Burden of data collection</w:t>
            </w:r>
          </w:p>
          <w:p w:rsidRPr="004910C2" w:rsidR="00F1333B" w:rsidP="00F1333B" w:rsidRDefault="00F1333B" w14:paraId="751A9D9E" w14:textId="77777777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ot enough leadership support from executives</w:t>
            </w:r>
          </w:p>
          <w:p w:rsidR="00F1333B" w:rsidP="007246DB" w:rsidRDefault="00F1333B" w14:paraId="66314DFC" w14:textId="019FA042">
            <w:pPr>
              <w:spacing w:before="40" w:after="40" w:line="276" w:lineRule="auto"/>
              <w:ind w:left="338"/>
              <w:rPr>
                <w:rFonts w:ascii="Arial" w:hAnsi="Arial"/>
                <w:b/>
                <w:sz w:val="20"/>
                <w:szCs w:val="20"/>
                <w:u w:val="single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Other, if applicable (identify)</w:t>
            </w:r>
            <w:r w:rsidRPr="0041183B">
              <w:rPr>
                <w:rFonts w:ascii="Arial" w:hAnsi="Arial" w:cs="Arial"/>
                <w:sz w:val="20"/>
                <w:szCs w:val="20"/>
              </w:rPr>
              <w:t>: ________</w:t>
            </w:r>
            <w:r w:rsidRPr="009F75CE">
              <w:rPr>
                <w:rFonts w:ascii="Arial" w:hAnsi="Arial" w:cs="Arial"/>
                <w:sz w:val="20"/>
                <w:szCs w:val="20"/>
              </w:rPr>
              <w:t>____________________________</w:t>
            </w:r>
          </w:p>
        </w:tc>
      </w:tr>
    </w:tbl>
    <w:p w:rsidR="00C923EF" w:rsidP="00C923EF" w:rsidRDefault="00C923EF" w14:paraId="422F7B0C" w14:textId="77777777"/>
    <w:p w:rsidR="00C923EF" w:rsidRDefault="00C923EF" w14:paraId="303B031A" w14:textId="3E39F8B9">
      <w:pPr>
        <w:rPr>
          <w:rFonts w:ascii="Calibri Light" w:hAnsi="Calibri Light" w:eastAsia="Calibri Light" w:cs="Calibri Light"/>
          <w:sz w:val="24"/>
          <w:szCs w:val="24"/>
        </w:rPr>
      </w:pPr>
    </w:p>
    <w:sectPr w:rsidR="00C923EF" w:rsidSect="00C923EF">
      <w:headerReference w:type="default" r:id="rId10"/>
      <w:headerReference w:type="first" r:id="rId11"/>
      <w:pgSz w:w="12240" w:h="15840"/>
      <w:pgMar w:top="720" w:right="900" w:bottom="900" w:left="9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CB57C" w14:textId="77777777" w:rsidR="008C1F96" w:rsidRDefault="008C1F96" w:rsidP="00755FF1">
      <w:r>
        <w:separator/>
      </w:r>
    </w:p>
  </w:endnote>
  <w:endnote w:type="continuationSeparator" w:id="0">
    <w:p w14:paraId="51A1A3B4" w14:textId="77777777" w:rsidR="008C1F96" w:rsidRDefault="008C1F96" w:rsidP="00755FF1">
      <w:r>
        <w:continuationSeparator/>
      </w:r>
    </w:p>
  </w:endnote>
  <w:endnote w:type="continuationNotice" w:id="1">
    <w:p w14:paraId="6EDCAB8C" w14:textId="77777777" w:rsidR="008C1F96" w:rsidRDefault="008C1F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strangelo Edessa">
    <w:altName w:val="Comic Sans MS"/>
    <w:panose1 w:val="00000000000000000000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C6CA6" w14:textId="77777777" w:rsidR="008C1F96" w:rsidRDefault="008C1F96" w:rsidP="00755FF1">
      <w:r>
        <w:separator/>
      </w:r>
    </w:p>
  </w:footnote>
  <w:footnote w:type="continuationSeparator" w:id="0">
    <w:p w14:paraId="025C992F" w14:textId="77777777" w:rsidR="008C1F96" w:rsidRDefault="008C1F96" w:rsidP="00755FF1">
      <w:r>
        <w:continuationSeparator/>
      </w:r>
    </w:p>
  </w:footnote>
  <w:footnote w:type="continuationNotice" w:id="1">
    <w:p w14:paraId="3B0EDDB9" w14:textId="77777777" w:rsidR="008C1F96" w:rsidRDefault="008C1F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27899" w14:textId="3B6A5A3E" w:rsidR="00426156" w:rsidRDefault="00426156">
    <w:pPr>
      <w:pStyle w:val="Header"/>
    </w:pPr>
    <w:r w:rsidRPr="00F51C48">
      <w:rPr>
        <w:rFonts w:ascii="Calibri" w:hAnsi="Calibri" w:cs="Calibr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1BA6D81" wp14:editId="1C07660D">
              <wp:simplePos x="0" y="0"/>
              <wp:positionH relativeFrom="margin">
                <wp:posOffset>5086350</wp:posOffset>
              </wp:positionH>
              <wp:positionV relativeFrom="paragraph">
                <wp:posOffset>-278130</wp:posOffset>
              </wp:positionV>
              <wp:extent cx="1676400" cy="523875"/>
              <wp:effectExtent l="0" t="0" r="19050" b="2857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6400" cy="523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27DD69" w14:textId="77777777" w:rsidR="00426156" w:rsidRDefault="00426156" w:rsidP="00C923EF">
                          <w:pPr>
                            <w:rPr>
                              <w:rFonts w:ascii="Calibri Light" w:hAnsi="Calibri Light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Form Approved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OMB No. 0935-XXXX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Exp. Date XX/XX/20XX</w:t>
                          </w:r>
                        </w:p>
                        <w:p w14:paraId="0966074C" w14:textId="77777777" w:rsidR="00426156" w:rsidRDefault="00426156" w:rsidP="00C923E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BA6D8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400.5pt;margin-top:-21.9pt;width:132pt;height:41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">
              <v:textbox>
                <w:txbxContent>
                  <w:p w14:paraId="7927DD69" w14:textId="77777777" w:rsidR="00426156" w:rsidRDefault="00426156" w:rsidP="00C923EF">
                    <w:pPr>
                      <w:rPr>
                        <w:rFonts w:ascii="Calibri Light" w:hAnsi="Calibri Light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Form Approved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OMB No. 0935-XXXX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Exp. Date XX/XX/20XX</w:t>
                    </w:r>
                  </w:p>
                  <w:p w14:paraId="0966074C" w14:textId="77777777" w:rsidR="00426156" w:rsidRDefault="00426156" w:rsidP="00C923EF"/>
                </w:txbxContent>
              </v:textbox>
              <w10:wrap type="square" anchorx="margin"/>
            </v:shape>
          </w:pict>
        </mc:Fallback>
      </mc:AlternateContent>
    </w:r>
  </w:p>
  <w:p w14:paraId="5B418E41" w14:textId="356813D9" w:rsidR="00426156" w:rsidRDefault="004261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501F1" w14:textId="5107B2D6" w:rsidR="00426156" w:rsidRPr="00F51C48" w:rsidRDefault="00426156">
    <w:pPr>
      <w:pStyle w:val="Header"/>
      <w:rPr>
        <w:rFonts w:ascii="Calibri" w:hAnsi="Calibri" w:cs="Calibri"/>
        <w:sz w:val="24"/>
        <w:szCs w:val="24"/>
      </w:rPr>
    </w:pPr>
    <w:r w:rsidRPr="00F51C48">
      <w:rPr>
        <w:rFonts w:ascii="Calibri" w:hAnsi="Calibri" w:cs="Calibr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7E0B4317" wp14:editId="6B051122">
              <wp:simplePos x="0" y="0"/>
              <wp:positionH relativeFrom="margin">
                <wp:posOffset>5305425</wp:posOffset>
              </wp:positionH>
              <wp:positionV relativeFrom="paragraph">
                <wp:posOffset>-381000</wp:posOffset>
              </wp:positionV>
              <wp:extent cx="1676400" cy="5238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6400" cy="523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E6A034" w14:textId="77777777" w:rsidR="00426156" w:rsidRDefault="00426156" w:rsidP="00DA521C">
                          <w:pPr>
                            <w:rPr>
                              <w:rFonts w:ascii="Calibri Light" w:hAnsi="Calibri Light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Form Approved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OMB No. 0935-XXXX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Exp. Date XX/XX/20XX</w:t>
                          </w:r>
                        </w:p>
                        <w:p w14:paraId="27AF888A" w14:textId="744BC365" w:rsidR="00426156" w:rsidRDefault="0042615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0B4317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417.75pt;margin-top:-30pt;width:132pt;height:41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nWmJgIAAE0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">
              <v:textbox>
                <w:txbxContent>
                  <w:p w14:paraId="67E6A034" w14:textId="77777777" w:rsidR="00426156" w:rsidRDefault="00426156" w:rsidP="00DA521C">
                    <w:pPr>
                      <w:rPr>
                        <w:rFonts w:ascii="Calibri Light" w:hAnsi="Calibri Light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Form Approved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OMB No. 0935-XXXX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Exp. Date XX/XX/20XX</w:t>
                    </w:r>
                  </w:p>
                  <w:p w14:paraId="27AF888A" w14:textId="744BC365" w:rsidR="00426156" w:rsidRDefault="00426156"/>
                </w:txbxContent>
              </v:textbox>
              <w10:wrap type="square" anchorx="margin"/>
            </v:shape>
          </w:pict>
        </mc:Fallback>
      </mc:AlternateContent>
    </w:r>
    <w:r>
      <w:rPr>
        <w:rFonts w:ascii="Calibri" w:hAnsi="Calibri" w:cs="Calibri"/>
        <w:sz w:val="24"/>
        <w:szCs w:val="24"/>
      </w:rPr>
      <w:t xml:space="preserve">Attachment </w:t>
    </w:r>
    <w:r w:rsidR="00016034">
      <w:rPr>
        <w:rFonts w:ascii="Calibri" w:hAnsi="Calibri" w:cs="Calibri"/>
        <w:sz w:val="24"/>
        <w:szCs w:val="24"/>
      </w:rPr>
      <w:t>G</w:t>
    </w:r>
    <w:r>
      <w:rPr>
        <w:rFonts w:ascii="Calibri" w:hAnsi="Calibri" w:cs="Calibri"/>
        <w:sz w:val="24"/>
        <w:szCs w:val="24"/>
      </w:rPr>
      <w:t xml:space="preserve">: </w:t>
    </w:r>
    <w:r w:rsidRPr="00F51C48">
      <w:rPr>
        <w:rFonts w:ascii="Calibri" w:hAnsi="Calibri" w:cs="Calibri"/>
        <w:sz w:val="24"/>
        <w:szCs w:val="24"/>
      </w:rPr>
      <w:t>Team Checkup T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0CA2"/>
    <w:multiLevelType w:val="hybridMultilevel"/>
    <w:tmpl w:val="96DC22B2"/>
    <w:lvl w:ilvl="0" w:tplc="430C7482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921339"/>
    <w:multiLevelType w:val="hybridMultilevel"/>
    <w:tmpl w:val="57885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A3B6D"/>
    <w:multiLevelType w:val="hybridMultilevel"/>
    <w:tmpl w:val="3CE821A8"/>
    <w:lvl w:ilvl="0" w:tplc="0DB079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076334D"/>
    <w:multiLevelType w:val="hybridMultilevel"/>
    <w:tmpl w:val="8F52B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8043B"/>
    <w:multiLevelType w:val="hybridMultilevel"/>
    <w:tmpl w:val="DD4653AC"/>
    <w:lvl w:ilvl="0" w:tplc="BC545AB4">
      <w:start w:val="4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6803278"/>
    <w:multiLevelType w:val="hybridMultilevel"/>
    <w:tmpl w:val="FD12416C"/>
    <w:lvl w:ilvl="0" w:tplc="D4D476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C3F1D33"/>
    <w:multiLevelType w:val="hybridMultilevel"/>
    <w:tmpl w:val="8C28583A"/>
    <w:lvl w:ilvl="0" w:tplc="0DB079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FE060E9"/>
    <w:multiLevelType w:val="hybridMultilevel"/>
    <w:tmpl w:val="297847C4"/>
    <w:lvl w:ilvl="0" w:tplc="5B36948C">
      <w:start w:val="5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416AA9"/>
    <w:multiLevelType w:val="hybridMultilevel"/>
    <w:tmpl w:val="0ABE9B70"/>
    <w:lvl w:ilvl="0" w:tplc="17DA51E4">
      <w:start w:val="3"/>
      <w:numFmt w:val="lowerLetter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9" w15:restartNumberingAfterBreak="0">
    <w:nsid w:val="559B5703"/>
    <w:multiLevelType w:val="hybridMultilevel"/>
    <w:tmpl w:val="3EE0AA04"/>
    <w:lvl w:ilvl="0" w:tplc="8962F330">
      <w:start w:val="4"/>
      <w:numFmt w:val="lowerLetter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0" w15:restartNumberingAfterBreak="0">
    <w:nsid w:val="566A7570"/>
    <w:multiLevelType w:val="hybridMultilevel"/>
    <w:tmpl w:val="B606B5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B64F50"/>
    <w:multiLevelType w:val="hybridMultilevel"/>
    <w:tmpl w:val="06D209B2"/>
    <w:lvl w:ilvl="0" w:tplc="E5C2F27A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1C61F0"/>
    <w:multiLevelType w:val="hybridMultilevel"/>
    <w:tmpl w:val="F09C194E"/>
    <w:lvl w:ilvl="0" w:tplc="7C52BC2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ED0322"/>
    <w:multiLevelType w:val="hybridMultilevel"/>
    <w:tmpl w:val="63CC0C08"/>
    <w:lvl w:ilvl="0" w:tplc="046603D6">
      <w:start w:val="3"/>
      <w:numFmt w:val="lowerLetter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4" w15:restartNumberingAfterBreak="0">
    <w:nsid w:val="6C122F6C"/>
    <w:multiLevelType w:val="hybridMultilevel"/>
    <w:tmpl w:val="652E2FA0"/>
    <w:lvl w:ilvl="0" w:tplc="15DC1144">
      <w:start w:val="6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C251E74"/>
    <w:multiLevelType w:val="hybridMultilevel"/>
    <w:tmpl w:val="08A878B6"/>
    <w:lvl w:ilvl="0" w:tplc="25E2C11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EBC7A6D"/>
    <w:multiLevelType w:val="hybridMultilevel"/>
    <w:tmpl w:val="DC3C6C34"/>
    <w:lvl w:ilvl="0" w:tplc="397CC2F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F76BCA"/>
    <w:multiLevelType w:val="hybridMultilevel"/>
    <w:tmpl w:val="2D94D27A"/>
    <w:lvl w:ilvl="0" w:tplc="83F6F5E0">
      <w:start w:val="1"/>
      <w:numFmt w:val="lowerLetter"/>
      <w:lvlText w:val="%1."/>
      <w:lvlJc w:val="left"/>
      <w:pPr>
        <w:ind w:left="465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8" w15:restartNumberingAfterBreak="0">
    <w:nsid w:val="7E671130"/>
    <w:multiLevelType w:val="hybridMultilevel"/>
    <w:tmpl w:val="5718C74E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13"/>
  </w:num>
  <w:num w:numId="5">
    <w:abstractNumId w:val="8"/>
  </w:num>
  <w:num w:numId="6">
    <w:abstractNumId w:val="18"/>
  </w:num>
  <w:num w:numId="7">
    <w:abstractNumId w:val="9"/>
  </w:num>
  <w:num w:numId="8">
    <w:abstractNumId w:val="2"/>
  </w:num>
  <w:num w:numId="9">
    <w:abstractNumId w:val="6"/>
  </w:num>
  <w:num w:numId="10">
    <w:abstractNumId w:val="17"/>
  </w:num>
  <w:num w:numId="11">
    <w:abstractNumId w:val="12"/>
  </w:num>
  <w:num w:numId="12">
    <w:abstractNumId w:val="15"/>
  </w:num>
  <w:num w:numId="13">
    <w:abstractNumId w:val="0"/>
  </w:num>
  <w:num w:numId="14">
    <w:abstractNumId w:val="11"/>
  </w:num>
  <w:num w:numId="15">
    <w:abstractNumId w:val="4"/>
  </w:num>
  <w:num w:numId="16">
    <w:abstractNumId w:val="7"/>
  </w:num>
  <w:num w:numId="17">
    <w:abstractNumId w:val="14"/>
  </w:num>
  <w:num w:numId="18">
    <w:abstractNumId w:val="16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TI1MTK3NDMzMzRS0lEKTi0uzszPAykwqgUAD+OvjiwAAAA="/>
  </w:docVars>
  <w:rsids>
    <w:rsidRoot w:val="00E478F1"/>
    <w:rsid w:val="00010BE2"/>
    <w:rsid w:val="00015E25"/>
    <w:rsid w:val="00016034"/>
    <w:rsid w:val="0004510E"/>
    <w:rsid w:val="00050CA7"/>
    <w:rsid w:val="00065BA2"/>
    <w:rsid w:val="000665A7"/>
    <w:rsid w:val="000708F6"/>
    <w:rsid w:val="00076820"/>
    <w:rsid w:val="000769F2"/>
    <w:rsid w:val="00080BC7"/>
    <w:rsid w:val="00080EEF"/>
    <w:rsid w:val="00080FE7"/>
    <w:rsid w:val="0008227F"/>
    <w:rsid w:val="00084413"/>
    <w:rsid w:val="00096072"/>
    <w:rsid w:val="00097702"/>
    <w:rsid w:val="000A19AB"/>
    <w:rsid w:val="000A35A0"/>
    <w:rsid w:val="000A5186"/>
    <w:rsid w:val="000B1F76"/>
    <w:rsid w:val="000B290E"/>
    <w:rsid w:val="000B3080"/>
    <w:rsid w:val="000B7CC0"/>
    <w:rsid w:val="000B7EF2"/>
    <w:rsid w:val="000C0440"/>
    <w:rsid w:val="000C1345"/>
    <w:rsid w:val="000D248B"/>
    <w:rsid w:val="000D3ACB"/>
    <w:rsid w:val="000D4CEF"/>
    <w:rsid w:val="000E2FAE"/>
    <w:rsid w:val="000E3388"/>
    <w:rsid w:val="000F0249"/>
    <w:rsid w:val="000F041A"/>
    <w:rsid w:val="000F1E1A"/>
    <w:rsid w:val="0010074F"/>
    <w:rsid w:val="00100FF6"/>
    <w:rsid w:val="00104A16"/>
    <w:rsid w:val="00110A7B"/>
    <w:rsid w:val="00111B03"/>
    <w:rsid w:val="00115B63"/>
    <w:rsid w:val="00123056"/>
    <w:rsid w:val="00124F83"/>
    <w:rsid w:val="0012669F"/>
    <w:rsid w:val="001433FF"/>
    <w:rsid w:val="001624A3"/>
    <w:rsid w:val="0016319C"/>
    <w:rsid w:val="0016378D"/>
    <w:rsid w:val="00166F7C"/>
    <w:rsid w:val="0016707D"/>
    <w:rsid w:val="001724FC"/>
    <w:rsid w:val="00172C02"/>
    <w:rsid w:val="00173F95"/>
    <w:rsid w:val="0018044C"/>
    <w:rsid w:val="0018107D"/>
    <w:rsid w:val="00187F8F"/>
    <w:rsid w:val="0019173F"/>
    <w:rsid w:val="00191C89"/>
    <w:rsid w:val="00192124"/>
    <w:rsid w:val="00193770"/>
    <w:rsid w:val="001948A2"/>
    <w:rsid w:val="001967FA"/>
    <w:rsid w:val="001A7D78"/>
    <w:rsid w:val="001B2E1E"/>
    <w:rsid w:val="001B3DF6"/>
    <w:rsid w:val="001B460D"/>
    <w:rsid w:val="001B50AD"/>
    <w:rsid w:val="001B6E96"/>
    <w:rsid w:val="001B7FC4"/>
    <w:rsid w:val="001C6A82"/>
    <w:rsid w:val="001D7E3B"/>
    <w:rsid w:val="001D7FAF"/>
    <w:rsid w:val="001F393B"/>
    <w:rsid w:val="0020130C"/>
    <w:rsid w:val="00203112"/>
    <w:rsid w:val="00204068"/>
    <w:rsid w:val="00210A5E"/>
    <w:rsid w:val="00211A64"/>
    <w:rsid w:val="002200AF"/>
    <w:rsid w:val="00231150"/>
    <w:rsid w:val="00237099"/>
    <w:rsid w:val="00242026"/>
    <w:rsid w:val="00246866"/>
    <w:rsid w:val="00253103"/>
    <w:rsid w:val="00253449"/>
    <w:rsid w:val="00255C00"/>
    <w:rsid w:val="0025642A"/>
    <w:rsid w:val="00260650"/>
    <w:rsid w:val="00263171"/>
    <w:rsid w:val="0027238A"/>
    <w:rsid w:val="00273191"/>
    <w:rsid w:val="00274D66"/>
    <w:rsid w:val="00276C64"/>
    <w:rsid w:val="002819BF"/>
    <w:rsid w:val="002868AA"/>
    <w:rsid w:val="00290C39"/>
    <w:rsid w:val="00293B81"/>
    <w:rsid w:val="00293FCD"/>
    <w:rsid w:val="00297008"/>
    <w:rsid w:val="002A495D"/>
    <w:rsid w:val="002A7160"/>
    <w:rsid w:val="002A71A9"/>
    <w:rsid w:val="002A73F9"/>
    <w:rsid w:val="002B1104"/>
    <w:rsid w:val="002B18A7"/>
    <w:rsid w:val="002B3402"/>
    <w:rsid w:val="002B5458"/>
    <w:rsid w:val="002C0FCC"/>
    <w:rsid w:val="002C5E20"/>
    <w:rsid w:val="002D4291"/>
    <w:rsid w:val="002D5534"/>
    <w:rsid w:val="002D6CF0"/>
    <w:rsid w:val="002E0739"/>
    <w:rsid w:val="002E0AD5"/>
    <w:rsid w:val="002E2BD3"/>
    <w:rsid w:val="002E65A7"/>
    <w:rsid w:val="002E7829"/>
    <w:rsid w:val="002F5932"/>
    <w:rsid w:val="002F68E6"/>
    <w:rsid w:val="002F7261"/>
    <w:rsid w:val="0030022A"/>
    <w:rsid w:val="00300542"/>
    <w:rsid w:val="00301426"/>
    <w:rsid w:val="003014CA"/>
    <w:rsid w:val="0030461A"/>
    <w:rsid w:val="00305B04"/>
    <w:rsid w:val="00306CCF"/>
    <w:rsid w:val="003143E3"/>
    <w:rsid w:val="003202C9"/>
    <w:rsid w:val="0033639D"/>
    <w:rsid w:val="00336B35"/>
    <w:rsid w:val="00342839"/>
    <w:rsid w:val="00344117"/>
    <w:rsid w:val="003478EC"/>
    <w:rsid w:val="0034793C"/>
    <w:rsid w:val="00350CA6"/>
    <w:rsid w:val="00350EED"/>
    <w:rsid w:val="00351E89"/>
    <w:rsid w:val="00354785"/>
    <w:rsid w:val="003579CD"/>
    <w:rsid w:val="00357CEE"/>
    <w:rsid w:val="00361524"/>
    <w:rsid w:val="00367916"/>
    <w:rsid w:val="00370395"/>
    <w:rsid w:val="00375A65"/>
    <w:rsid w:val="003802B4"/>
    <w:rsid w:val="00382DA3"/>
    <w:rsid w:val="00382DC6"/>
    <w:rsid w:val="003834C6"/>
    <w:rsid w:val="00383C3C"/>
    <w:rsid w:val="00384E73"/>
    <w:rsid w:val="003874F5"/>
    <w:rsid w:val="00392267"/>
    <w:rsid w:val="00393489"/>
    <w:rsid w:val="003936FD"/>
    <w:rsid w:val="00393ED9"/>
    <w:rsid w:val="00397FD6"/>
    <w:rsid w:val="003A0CAA"/>
    <w:rsid w:val="003A148A"/>
    <w:rsid w:val="003A2036"/>
    <w:rsid w:val="003A3979"/>
    <w:rsid w:val="003A5AFB"/>
    <w:rsid w:val="003B25C2"/>
    <w:rsid w:val="003B3F73"/>
    <w:rsid w:val="003C4FC3"/>
    <w:rsid w:val="003C6756"/>
    <w:rsid w:val="003C769C"/>
    <w:rsid w:val="003D12D9"/>
    <w:rsid w:val="003D3EB5"/>
    <w:rsid w:val="003D4B8B"/>
    <w:rsid w:val="003E0C4F"/>
    <w:rsid w:val="003F3032"/>
    <w:rsid w:val="003F4C7C"/>
    <w:rsid w:val="003F7559"/>
    <w:rsid w:val="003F7602"/>
    <w:rsid w:val="003F7629"/>
    <w:rsid w:val="00401DDD"/>
    <w:rsid w:val="004046D8"/>
    <w:rsid w:val="00404B1D"/>
    <w:rsid w:val="00405340"/>
    <w:rsid w:val="00405DA3"/>
    <w:rsid w:val="00415D2F"/>
    <w:rsid w:val="00416812"/>
    <w:rsid w:val="00421BBF"/>
    <w:rsid w:val="00423D3D"/>
    <w:rsid w:val="00426156"/>
    <w:rsid w:val="004267A1"/>
    <w:rsid w:val="00433CD3"/>
    <w:rsid w:val="004362B6"/>
    <w:rsid w:val="00436B86"/>
    <w:rsid w:val="00441D6E"/>
    <w:rsid w:val="00441E4C"/>
    <w:rsid w:val="00444CDD"/>
    <w:rsid w:val="00446827"/>
    <w:rsid w:val="004558A5"/>
    <w:rsid w:val="00460557"/>
    <w:rsid w:val="004611CC"/>
    <w:rsid w:val="00461BBA"/>
    <w:rsid w:val="004623B6"/>
    <w:rsid w:val="004711B6"/>
    <w:rsid w:val="00472001"/>
    <w:rsid w:val="004767EE"/>
    <w:rsid w:val="004800F9"/>
    <w:rsid w:val="0048253E"/>
    <w:rsid w:val="0048263F"/>
    <w:rsid w:val="00487321"/>
    <w:rsid w:val="00487468"/>
    <w:rsid w:val="00487DC2"/>
    <w:rsid w:val="00491A05"/>
    <w:rsid w:val="00494BF4"/>
    <w:rsid w:val="00497D8F"/>
    <w:rsid w:val="004A7DDC"/>
    <w:rsid w:val="004B41AE"/>
    <w:rsid w:val="004B52B2"/>
    <w:rsid w:val="004B5839"/>
    <w:rsid w:val="004B626E"/>
    <w:rsid w:val="004B6779"/>
    <w:rsid w:val="004C25E5"/>
    <w:rsid w:val="004C2BE8"/>
    <w:rsid w:val="004C3719"/>
    <w:rsid w:val="004C3819"/>
    <w:rsid w:val="004C4483"/>
    <w:rsid w:val="004C6C32"/>
    <w:rsid w:val="004C7768"/>
    <w:rsid w:val="004D223A"/>
    <w:rsid w:val="004D2D91"/>
    <w:rsid w:val="004D3B0D"/>
    <w:rsid w:val="004D7DCF"/>
    <w:rsid w:val="004E68E6"/>
    <w:rsid w:val="004F0B7A"/>
    <w:rsid w:val="004F4A58"/>
    <w:rsid w:val="004F71B8"/>
    <w:rsid w:val="00500CB3"/>
    <w:rsid w:val="0050734E"/>
    <w:rsid w:val="00514731"/>
    <w:rsid w:val="00520AE6"/>
    <w:rsid w:val="00522A9B"/>
    <w:rsid w:val="00530E7D"/>
    <w:rsid w:val="00537D30"/>
    <w:rsid w:val="00540C4F"/>
    <w:rsid w:val="005417D3"/>
    <w:rsid w:val="00543922"/>
    <w:rsid w:val="00544EC5"/>
    <w:rsid w:val="005461DC"/>
    <w:rsid w:val="005474F9"/>
    <w:rsid w:val="00557ADF"/>
    <w:rsid w:val="00560B36"/>
    <w:rsid w:val="00562B2E"/>
    <w:rsid w:val="005714A0"/>
    <w:rsid w:val="0057377F"/>
    <w:rsid w:val="0058150B"/>
    <w:rsid w:val="005877DB"/>
    <w:rsid w:val="00590C8F"/>
    <w:rsid w:val="00592C36"/>
    <w:rsid w:val="0059418E"/>
    <w:rsid w:val="0059522E"/>
    <w:rsid w:val="00596403"/>
    <w:rsid w:val="005A082B"/>
    <w:rsid w:val="005B0DF0"/>
    <w:rsid w:val="005B48A6"/>
    <w:rsid w:val="005D3136"/>
    <w:rsid w:val="005D706C"/>
    <w:rsid w:val="005D718D"/>
    <w:rsid w:val="005E05A2"/>
    <w:rsid w:val="005E7BF6"/>
    <w:rsid w:val="005F0209"/>
    <w:rsid w:val="005F19B1"/>
    <w:rsid w:val="00601070"/>
    <w:rsid w:val="00601079"/>
    <w:rsid w:val="00601117"/>
    <w:rsid w:val="00614496"/>
    <w:rsid w:val="00614766"/>
    <w:rsid w:val="00616029"/>
    <w:rsid w:val="00620F6F"/>
    <w:rsid w:val="00623E2E"/>
    <w:rsid w:val="006269A4"/>
    <w:rsid w:val="0064015D"/>
    <w:rsid w:val="00641066"/>
    <w:rsid w:val="00643008"/>
    <w:rsid w:val="00644D67"/>
    <w:rsid w:val="006500F3"/>
    <w:rsid w:val="00653FDA"/>
    <w:rsid w:val="00654CAE"/>
    <w:rsid w:val="00655BC5"/>
    <w:rsid w:val="00657782"/>
    <w:rsid w:val="006642C2"/>
    <w:rsid w:val="00667185"/>
    <w:rsid w:val="006708F8"/>
    <w:rsid w:val="00677CFB"/>
    <w:rsid w:val="0068076A"/>
    <w:rsid w:val="006843AF"/>
    <w:rsid w:val="0069629B"/>
    <w:rsid w:val="006A33CA"/>
    <w:rsid w:val="006A557A"/>
    <w:rsid w:val="006A59E3"/>
    <w:rsid w:val="006A723A"/>
    <w:rsid w:val="006B2D13"/>
    <w:rsid w:val="006B5BA0"/>
    <w:rsid w:val="006B76F5"/>
    <w:rsid w:val="006C2BA4"/>
    <w:rsid w:val="006C6547"/>
    <w:rsid w:val="006D3668"/>
    <w:rsid w:val="006D380B"/>
    <w:rsid w:val="006D49C3"/>
    <w:rsid w:val="006D5071"/>
    <w:rsid w:val="006E1068"/>
    <w:rsid w:val="006E19B4"/>
    <w:rsid w:val="006E4ACD"/>
    <w:rsid w:val="006F078E"/>
    <w:rsid w:val="006F1653"/>
    <w:rsid w:val="006F2F8E"/>
    <w:rsid w:val="006F53B5"/>
    <w:rsid w:val="006F5771"/>
    <w:rsid w:val="006F67AF"/>
    <w:rsid w:val="006F67C2"/>
    <w:rsid w:val="00704645"/>
    <w:rsid w:val="00705ECA"/>
    <w:rsid w:val="0071666F"/>
    <w:rsid w:val="00720AEA"/>
    <w:rsid w:val="00722F4D"/>
    <w:rsid w:val="007246DB"/>
    <w:rsid w:val="007266DE"/>
    <w:rsid w:val="0073238D"/>
    <w:rsid w:val="00735120"/>
    <w:rsid w:val="00737072"/>
    <w:rsid w:val="0074288A"/>
    <w:rsid w:val="007455FB"/>
    <w:rsid w:val="007471B4"/>
    <w:rsid w:val="00750120"/>
    <w:rsid w:val="0075478D"/>
    <w:rsid w:val="00754D6D"/>
    <w:rsid w:val="00755FF1"/>
    <w:rsid w:val="0076643D"/>
    <w:rsid w:val="0077485D"/>
    <w:rsid w:val="0078271F"/>
    <w:rsid w:val="00783AFC"/>
    <w:rsid w:val="0078650A"/>
    <w:rsid w:val="00791057"/>
    <w:rsid w:val="007959F6"/>
    <w:rsid w:val="007A2BA6"/>
    <w:rsid w:val="007A31E1"/>
    <w:rsid w:val="007A3D5B"/>
    <w:rsid w:val="007B0908"/>
    <w:rsid w:val="007B47BD"/>
    <w:rsid w:val="007B6C1E"/>
    <w:rsid w:val="007C44D8"/>
    <w:rsid w:val="007D029C"/>
    <w:rsid w:val="007D138D"/>
    <w:rsid w:val="007D222C"/>
    <w:rsid w:val="007E0C26"/>
    <w:rsid w:val="007E57E1"/>
    <w:rsid w:val="007F0017"/>
    <w:rsid w:val="007F16F6"/>
    <w:rsid w:val="007F32E7"/>
    <w:rsid w:val="007F6B9A"/>
    <w:rsid w:val="007F7604"/>
    <w:rsid w:val="0080195D"/>
    <w:rsid w:val="00801B2E"/>
    <w:rsid w:val="00803733"/>
    <w:rsid w:val="0082494E"/>
    <w:rsid w:val="00825D58"/>
    <w:rsid w:val="008277D4"/>
    <w:rsid w:val="008427DE"/>
    <w:rsid w:val="00853818"/>
    <w:rsid w:val="00857FB3"/>
    <w:rsid w:val="00863573"/>
    <w:rsid w:val="00870E0B"/>
    <w:rsid w:val="00872741"/>
    <w:rsid w:val="0087431E"/>
    <w:rsid w:val="0087758C"/>
    <w:rsid w:val="008805B8"/>
    <w:rsid w:val="008A3410"/>
    <w:rsid w:val="008A5964"/>
    <w:rsid w:val="008C05D3"/>
    <w:rsid w:val="008C1F96"/>
    <w:rsid w:val="008C4391"/>
    <w:rsid w:val="008C6940"/>
    <w:rsid w:val="008D4E08"/>
    <w:rsid w:val="008E18C8"/>
    <w:rsid w:val="008E50B9"/>
    <w:rsid w:val="00902904"/>
    <w:rsid w:val="009030DB"/>
    <w:rsid w:val="009031E8"/>
    <w:rsid w:val="0090570D"/>
    <w:rsid w:val="0091056E"/>
    <w:rsid w:val="00912C3F"/>
    <w:rsid w:val="00923012"/>
    <w:rsid w:val="00925845"/>
    <w:rsid w:val="0092621F"/>
    <w:rsid w:val="00931300"/>
    <w:rsid w:val="00931519"/>
    <w:rsid w:val="0093743F"/>
    <w:rsid w:val="009375DB"/>
    <w:rsid w:val="00940FF5"/>
    <w:rsid w:val="00947799"/>
    <w:rsid w:val="0095002B"/>
    <w:rsid w:val="009600E3"/>
    <w:rsid w:val="00961D02"/>
    <w:rsid w:val="00962B60"/>
    <w:rsid w:val="009743C3"/>
    <w:rsid w:val="00974901"/>
    <w:rsid w:val="00980661"/>
    <w:rsid w:val="00980E6B"/>
    <w:rsid w:val="00983781"/>
    <w:rsid w:val="009845E4"/>
    <w:rsid w:val="00990206"/>
    <w:rsid w:val="0099116D"/>
    <w:rsid w:val="00993E28"/>
    <w:rsid w:val="009A1D71"/>
    <w:rsid w:val="009A4C5C"/>
    <w:rsid w:val="009A633C"/>
    <w:rsid w:val="009A782D"/>
    <w:rsid w:val="009A78E7"/>
    <w:rsid w:val="009B3C71"/>
    <w:rsid w:val="009B4904"/>
    <w:rsid w:val="009C05FC"/>
    <w:rsid w:val="009C0B61"/>
    <w:rsid w:val="009D3E6D"/>
    <w:rsid w:val="009F6035"/>
    <w:rsid w:val="00A04DD2"/>
    <w:rsid w:val="00A04F95"/>
    <w:rsid w:val="00A05A7D"/>
    <w:rsid w:val="00A118E2"/>
    <w:rsid w:val="00A12495"/>
    <w:rsid w:val="00A15279"/>
    <w:rsid w:val="00A23027"/>
    <w:rsid w:val="00A23422"/>
    <w:rsid w:val="00A27C90"/>
    <w:rsid w:val="00A31EDD"/>
    <w:rsid w:val="00A322CB"/>
    <w:rsid w:val="00A3406A"/>
    <w:rsid w:val="00A35D63"/>
    <w:rsid w:val="00A373E5"/>
    <w:rsid w:val="00A37B6C"/>
    <w:rsid w:val="00A44ABC"/>
    <w:rsid w:val="00A47743"/>
    <w:rsid w:val="00A50B4B"/>
    <w:rsid w:val="00A52C2F"/>
    <w:rsid w:val="00A56B94"/>
    <w:rsid w:val="00A6285E"/>
    <w:rsid w:val="00A64737"/>
    <w:rsid w:val="00A65BDB"/>
    <w:rsid w:val="00A67700"/>
    <w:rsid w:val="00A82B15"/>
    <w:rsid w:val="00A87BDC"/>
    <w:rsid w:val="00A9323C"/>
    <w:rsid w:val="00A96266"/>
    <w:rsid w:val="00A97D3E"/>
    <w:rsid w:val="00AA2060"/>
    <w:rsid w:val="00AA4057"/>
    <w:rsid w:val="00AC03EA"/>
    <w:rsid w:val="00AC7209"/>
    <w:rsid w:val="00AD73E0"/>
    <w:rsid w:val="00AE1416"/>
    <w:rsid w:val="00AE1628"/>
    <w:rsid w:val="00AE7DD4"/>
    <w:rsid w:val="00AF1541"/>
    <w:rsid w:val="00AF5E68"/>
    <w:rsid w:val="00B07F5F"/>
    <w:rsid w:val="00B10924"/>
    <w:rsid w:val="00B23544"/>
    <w:rsid w:val="00B23BFA"/>
    <w:rsid w:val="00B23E62"/>
    <w:rsid w:val="00B35AB1"/>
    <w:rsid w:val="00B4280C"/>
    <w:rsid w:val="00B45FCF"/>
    <w:rsid w:val="00B500E6"/>
    <w:rsid w:val="00B511C9"/>
    <w:rsid w:val="00B5135C"/>
    <w:rsid w:val="00B514EF"/>
    <w:rsid w:val="00B51CBF"/>
    <w:rsid w:val="00B5230D"/>
    <w:rsid w:val="00B57B36"/>
    <w:rsid w:val="00B60D7F"/>
    <w:rsid w:val="00B6325D"/>
    <w:rsid w:val="00B6392C"/>
    <w:rsid w:val="00B675E0"/>
    <w:rsid w:val="00B7475C"/>
    <w:rsid w:val="00B767C8"/>
    <w:rsid w:val="00B826FA"/>
    <w:rsid w:val="00B85B1E"/>
    <w:rsid w:val="00B86C3B"/>
    <w:rsid w:val="00B917D3"/>
    <w:rsid w:val="00B97CF9"/>
    <w:rsid w:val="00BA3802"/>
    <w:rsid w:val="00BB1069"/>
    <w:rsid w:val="00BB16D0"/>
    <w:rsid w:val="00BB505F"/>
    <w:rsid w:val="00BC1E50"/>
    <w:rsid w:val="00BE1301"/>
    <w:rsid w:val="00BE3CF8"/>
    <w:rsid w:val="00BE3FAF"/>
    <w:rsid w:val="00BE4CC6"/>
    <w:rsid w:val="00BE64AB"/>
    <w:rsid w:val="00BF2241"/>
    <w:rsid w:val="00BF6240"/>
    <w:rsid w:val="00BF7D90"/>
    <w:rsid w:val="00C00AE9"/>
    <w:rsid w:val="00C02082"/>
    <w:rsid w:val="00C03559"/>
    <w:rsid w:val="00C03CE3"/>
    <w:rsid w:val="00C05CA0"/>
    <w:rsid w:val="00C06F30"/>
    <w:rsid w:val="00C112F1"/>
    <w:rsid w:val="00C13033"/>
    <w:rsid w:val="00C13143"/>
    <w:rsid w:val="00C1381D"/>
    <w:rsid w:val="00C1631F"/>
    <w:rsid w:val="00C168B4"/>
    <w:rsid w:val="00C20600"/>
    <w:rsid w:val="00C25105"/>
    <w:rsid w:val="00C3000B"/>
    <w:rsid w:val="00C43332"/>
    <w:rsid w:val="00C458A9"/>
    <w:rsid w:val="00C45979"/>
    <w:rsid w:val="00C4628D"/>
    <w:rsid w:val="00C50DF3"/>
    <w:rsid w:val="00C54795"/>
    <w:rsid w:val="00C6196C"/>
    <w:rsid w:val="00C626E2"/>
    <w:rsid w:val="00C62921"/>
    <w:rsid w:val="00C64CD0"/>
    <w:rsid w:val="00C734B3"/>
    <w:rsid w:val="00C842C1"/>
    <w:rsid w:val="00C90E45"/>
    <w:rsid w:val="00C910BD"/>
    <w:rsid w:val="00C923EF"/>
    <w:rsid w:val="00CA4D04"/>
    <w:rsid w:val="00CB249C"/>
    <w:rsid w:val="00CB318E"/>
    <w:rsid w:val="00CB38C0"/>
    <w:rsid w:val="00CB7B25"/>
    <w:rsid w:val="00CC1FF0"/>
    <w:rsid w:val="00CC36E7"/>
    <w:rsid w:val="00CE5368"/>
    <w:rsid w:val="00CF18EB"/>
    <w:rsid w:val="00D00CE6"/>
    <w:rsid w:val="00D01B4B"/>
    <w:rsid w:val="00D038D5"/>
    <w:rsid w:val="00D060DA"/>
    <w:rsid w:val="00D07464"/>
    <w:rsid w:val="00D10674"/>
    <w:rsid w:val="00D10B0A"/>
    <w:rsid w:val="00D1355F"/>
    <w:rsid w:val="00D161A0"/>
    <w:rsid w:val="00D21BDC"/>
    <w:rsid w:val="00D22742"/>
    <w:rsid w:val="00D27E03"/>
    <w:rsid w:val="00D33E96"/>
    <w:rsid w:val="00D4175D"/>
    <w:rsid w:val="00D42ECB"/>
    <w:rsid w:val="00D43F76"/>
    <w:rsid w:val="00D57335"/>
    <w:rsid w:val="00D66076"/>
    <w:rsid w:val="00D6608D"/>
    <w:rsid w:val="00D677C5"/>
    <w:rsid w:val="00DA04D4"/>
    <w:rsid w:val="00DA074C"/>
    <w:rsid w:val="00DA521C"/>
    <w:rsid w:val="00DB44E0"/>
    <w:rsid w:val="00DB4D0A"/>
    <w:rsid w:val="00DB6964"/>
    <w:rsid w:val="00DB6CD8"/>
    <w:rsid w:val="00DC0004"/>
    <w:rsid w:val="00DC1FEE"/>
    <w:rsid w:val="00DC2118"/>
    <w:rsid w:val="00DC4F69"/>
    <w:rsid w:val="00DD04E3"/>
    <w:rsid w:val="00DE1408"/>
    <w:rsid w:val="00DE684C"/>
    <w:rsid w:val="00DE7691"/>
    <w:rsid w:val="00DF0981"/>
    <w:rsid w:val="00DF6CC2"/>
    <w:rsid w:val="00E0705D"/>
    <w:rsid w:val="00E07AEF"/>
    <w:rsid w:val="00E1334C"/>
    <w:rsid w:val="00E140D6"/>
    <w:rsid w:val="00E2209B"/>
    <w:rsid w:val="00E2305C"/>
    <w:rsid w:val="00E23BFC"/>
    <w:rsid w:val="00E24A42"/>
    <w:rsid w:val="00E26433"/>
    <w:rsid w:val="00E307A9"/>
    <w:rsid w:val="00E35EAA"/>
    <w:rsid w:val="00E41C8D"/>
    <w:rsid w:val="00E44970"/>
    <w:rsid w:val="00E478F1"/>
    <w:rsid w:val="00E47EE8"/>
    <w:rsid w:val="00E60B9A"/>
    <w:rsid w:val="00E64835"/>
    <w:rsid w:val="00E777A3"/>
    <w:rsid w:val="00E8522A"/>
    <w:rsid w:val="00E86ED0"/>
    <w:rsid w:val="00E9168D"/>
    <w:rsid w:val="00E92B3B"/>
    <w:rsid w:val="00E95C42"/>
    <w:rsid w:val="00EA3A09"/>
    <w:rsid w:val="00EA4A32"/>
    <w:rsid w:val="00EA5B30"/>
    <w:rsid w:val="00EA6BA4"/>
    <w:rsid w:val="00EA6C0E"/>
    <w:rsid w:val="00EB55A1"/>
    <w:rsid w:val="00EC00D5"/>
    <w:rsid w:val="00EC4BC5"/>
    <w:rsid w:val="00EC4EC5"/>
    <w:rsid w:val="00ED4F9D"/>
    <w:rsid w:val="00EE38A9"/>
    <w:rsid w:val="00F01CA7"/>
    <w:rsid w:val="00F03144"/>
    <w:rsid w:val="00F07EC2"/>
    <w:rsid w:val="00F07F3B"/>
    <w:rsid w:val="00F101CF"/>
    <w:rsid w:val="00F10A29"/>
    <w:rsid w:val="00F1333B"/>
    <w:rsid w:val="00F257F6"/>
    <w:rsid w:val="00F3239E"/>
    <w:rsid w:val="00F41751"/>
    <w:rsid w:val="00F420B7"/>
    <w:rsid w:val="00F44BAC"/>
    <w:rsid w:val="00F4733D"/>
    <w:rsid w:val="00F51C48"/>
    <w:rsid w:val="00F55E7F"/>
    <w:rsid w:val="00F63ABC"/>
    <w:rsid w:val="00F655B2"/>
    <w:rsid w:val="00F747E5"/>
    <w:rsid w:val="00F74FC7"/>
    <w:rsid w:val="00F80290"/>
    <w:rsid w:val="00F902ED"/>
    <w:rsid w:val="00F91EC0"/>
    <w:rsid w:val="00F978B0"/>
    <w:rsid w:val="00FA5EA3"/>
    <w:rsid w:val="00FB10DA"/>
    <w:rsid w:val="00FB74C7"/>
    <w:rsid w:val="00FB7CCF"/>
    <w:rsid w:val="00FC345C"/>
    <w:rsid w:val="00FC4078"/>
    <w:rsid w:val="00FC5D4A"/>
    <w:rsid w:val="00FD24EF"/>
    <w:rsid w:val="00FD72BE"/>
    <w:rsid w:val="00FE03AE"/>
    <w:rsid w:val="00FE70E3"/>
    <w:rsid w:val="00FE7AE4"/>
    <w:rsid w:val="00FF5597"/>
    <w:rsid w:val="036BC258"/>
    <w:rsid w:val="040678BE"/>
    <w:rsid w:val="0536F268"/>
    <w:rsid w:val="066F46A8"/>
    <w:rsid w:val="09433418"/>
    <w:rsid w:val="0A48CBE0"/>
    <w:rsid w:val="0BA617BB"/>
    <w:rsid w:val="0C8D17AC"/>
    <w:rsid w:val="0CDDABEE"/>
    <w:rsid w:val="0E797C4F"/>
    <w:rsid w:val="0FD280BB"/>
    <w:rsid w:val="14D7B08A"/>
    <w:rsid w:val="18AD0EFA"/>
    <w:rsid w:val="1AE4003E"/>
    <w:rsid w:val="1D0D9535"/>
    <w:rsid w:val="1F1C8C28"/>
    <w:rsid w:val="2123C535"/>
    <w:rsid w:val="21BC8B14"/>
    <w:rsid w:val="223364E0"/>
    <w:rsid w:val="227A018E"/>
    <w:rsid w:val="229AF89A"/>
    <w:rsid w:val="25D2995C"/>
    <w:rsid w:val="2736165D"/>
    <w:rsid w:val="283EF773"/>
    <w:rsid w:val="296503CB"/>
    <w:rsid w:val="2A498AA7"/>
    <w:rsid w:val="2ACDDE0D"/>
    <w:rsid w:val="2B1A040E"/>
    <w:rsid w:val="2B1BBA45"/>
    <w:rsid w:val="2D33D549"/>
    <w:rsid w:val="2F3E9D48"/>
    <w:rsid w:val="2FC6C072"/>
    <w:rsid w:val="30A136C9"/>
    <w:rsid w:val="326CBCED"/>
    <w:rsid w:val="3393760F"/>
    <w:rsid w:val="34B88386"/>
    <w:rsid w:val="352F4670"/>
    <w:rsid w:val="3543E298"/>
    <w:rsid w:val="3AEAA06F"/>
    <w:rsid w:val="3ED9DE40"/>
    <w:rsid w:val="3EEA3DD6"/>
    <w:rsid w:val="3F426A21"/>
    <w:rsid w:val="400A45F5"/>
    <w:rsid w:val="41923A59"/>
    <w:rsid w:val="41A61656"/>
    <w:rsid w:val="41DACE8D"/>
    <w:rsid w:val="442A4650"/>
    <w:rsid w:val="444BF454"/>
    <w:rsid w:val="45653F38"/>
    <w:rsid w:val="474F2B4C"/>
    <w:rsid w:val="50C0A228"/>
    <w:rsid w:val="51D389DD"/>
    <w:rsid w:val="522AFE8A"/>
    <w:rsid w:val="52F2102D"/>
    <w:rsid w:val="535FF807"/>
    <w:rsid w:val="54C83F21"/>
    <w:rsid w:val="55673114"/>
    <w:rsid w:val="55ABB7B0"/>
    <w:rsid w:val="57788C53"/>
    <w:rsid w:val="5922E5D6"/>
    <w:rsid w:val="59CD65C6"/>
    <w:rsid w:val="5AFF34D2"/>
    <w:rsid w:val="5E418E2C"/>
    <w:rsid w:val="5EBA7FC2"/>
    <w:rsid w:val="60B0FDEE"/>
    <w:rsid w:val="618898B7"/>
    <w:rsid w:val="6441A69F"/>
    <w:rsid w:val="64DEDBD0"/>
    <w:rsid w:val="65C24133"/>
    <w:rsid w:val="680AF064"/>
    <w:rsid w:val="6B06E8D7"/>
    <w:rsid w:val="6BCCA791"/>
    <w:rsid w:val="6BE0C5E3"/>
    <w:rsid w:val="6E2AB474"/>
    <w:rsid w:val="6EAB9371"/>
    <w:rsid w:val="6FB911ED"/>
    <w:rsid w:val="71B6B30F"/>
    <w:rsid w:val="71E33433"/>
    <w:rsid w:val="7293E836"/>
    <w:rsid w:val="7343BD47"/>
    <w:rsid w:val="73FFE25C"/>
    <w:rsid w:val="759A369B"/>
    <w:rsid w:val="771E0E32"/>
    <w:rsid w:val="7774D92F"/>
    <w:rsid w:val="78B9DE93"/>
    <w:rsid w:val="78F231F3"/>
    <w:rsid w:val="7955DB2E"/>
    <w:rsid w:val="79FD3FE6"/>
    <w:rsid w:val="7B528DF6"/>
    <w:rsid w:val="7DA12B47"/>
    <w:rsid w:val="7ED94745"/>
    <w:rsid w:val="7FB0C371"/>
    <w:rsid w:val="7FB8C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DC1E07"/>
  <w15:chartTrackingRefBased/>
  <w15:docId w15:val="{BFA7E0F9-3C28-46C6-B366-00362B12C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78F1"/>
    <w:rPr>
      <w:rFonts w:ascii="Estrangelo Edessa" w:hAnsi="Estrangelo Edessa"/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C923EF"/>
    <w:pPr>
      <w:widowControl w:val="0"/>
      <w:autoSpaceDE w:val="0"/>
      <w:autoSpaceDN w:val="0"/>
      <w:spacing w:line="290" w:lineRule="exact"/>
      <w:ind w:left="720"/>
      <w:outlineLvl w:val="0"/>
    </w:pPr>
    <w:rPr>
      <w:rFonts w:ascii="Calibri" w:eastAsia="Calibri" w:hAnsi="Calibri" w:cs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47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D12D9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C734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34B3"/>
    <w:rPr>
      <w:sz w:val="20"/>
      <w:szCs w:val="20"/>
    </w:rPr>
  </w:style>
  <w:style w:type="character" w:customStyle="1" w:styleId="CommentTextChar">
    <w:name w:val="Comment Text Char"/>
    <w:link w:val="CommentText"/>
    <w:rsid w:val="00C734B3"/>
    <w:rPr>
      <w:rFonts w:ascii="Estrangelo Edessa" w:hAnsi="Estrangelo Edessa"/>
    </w:rPr>
  </w:style>
  <w:style w:type="paragraph" w:styleId="CommentSubject">
    <w:name w:val="annotation subject"/>
    <w:basedOn w:val="CommentText"/>
    <w:next w:val="CommentText"/>
    <w:link w:val="CommentSubjectChar"/>
    <w:rsid w:val="00C734B3"/>
    <w:rPr>
      <w:b/>
      <w:bCs/>
    </w:rPr>
  </w:style>
  <w:style w:type="character" w:customStyle="1" w:styleId="CommentSubjectChar">
    <w:name w:val="Comment Subject Char"/>
    <w:link w:val="CommentSubject"/>
    <w:rsid w:val="00C734B3"/>
    <w:rPr>
      <w:rFonts w:ascii="Estrangelo Edessa" w:hAnsi="Estrangelo Edessa"/>
      <w:b/>
      <w:bCs/>
    </w:rPr>
  </w:style>
  <w:style w:type="paragraph" w:styleId="ListParagraph">
    <w:name w:val="List Paragraph"/>
    <w:basedOn w:val="Normal"/>
    <w:uiPriority w:val="1"/>
    <w:qFormat/>
    <w:rsid w:val="00FB10DA"/>
    <w:pPr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rsid w:val="00755F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5FF1"/>
    <w:rPr>
      <w:rFonts w:ascii="Estrangelo Edessa" w:hAnsi="Estrangelo Edessa"/>
      <w:sz w:val="22"/>
      <w:szCs w:val="22"/>
    </w:rPr>
  </w:style>
  <w:style w:type="paragraph" w:styleId="Footer">
    <w:name w:val="footer"/>
    <w:basedOn w:val="Normal"/>
    <w:link w:val="FooterChar"/>
    <w:rsid w:val="00755F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55FF1"/>
    <w:rPr>
      <w:rFonts w:ascii="Estrangelo Edessa" w:hAnsi="Estrangelo Edessa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1"/>
    <w:rsid w:val="00C923EF"/>
    <w:rPr>
      <w:rFonts w:ascii="Calibri" w:eastAsia="Calibri" w:hAnsi="Calibri" w:cs="Calibri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923EF"/>
    <w:pPr>
      <w:widowControl w:val="0"/>
      <w:autoSpaceDE w:val="0"/>
      <w:autoSpaceDN w:val="0"/>
      <w:ind w:left="1053"/>
    </w:pPr>
    <w:rPr>
      <w:rFonts w:ascii="Calibri Light" w:eastAsia="Calibri Light" w:hAnsi="Calibri Light" w:cs="Calibri Light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923EF"/>
    <w:rPr>
      <w:rFonts w:ascii="Calibri Light" w:eastAsia="Calibri Light" w:hAnsi="Calibri Light" w:cs="Calibri Light"/>
      <w:sz w:val="24"/>
      <w:szCs w:val="24"/>
    </w:rPr>
  </w:style>
  <w:style w:type="paragraph" w:styleId="Revision">
    <w:name w:val="Revision"/>
    <w:hidden/>
    <w:uiPriority w:val="99"/>
    <w:semiHidden/>
    <w:rsid w:val="0008227F"/>
    <w:rPr>
      <w:rFonts w:ascii="Estrangelo Edessa" w:hAnsi="Estrangelo Edessa"/>
      <w:sz w:val="22"/>
      <w:szCs w:val="22"/>
    </w:rPr>
  </w:style>
  <w:style w:type="paragraph" w:styleId="NormalWeb">
    <w:name w:val="Normal (Web)"/>
    <w:basedOn w:val="Normal"/>
    <w:uiPriority w:val="99"/>
    <w:rsid w:val="000D4CEF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2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C06F82F74DC74D9A1715CAE0E542E2" ma:contentTypeVersion="12" ma:contentTypeDescription="Create a new document." ma:contentTypeScope="" ma:versionID="516f8d18609b267c01280ed2ee3ec084">
  <xsd:schema xmlns:xsd="http://www.w3.org/2001/XMLSchema" xmlns:xs="http://www.w3.org/2001/XMLSchema" xmlns:p="http://schemas.microsoft.com/office/2006/metadata/properties" xmlns:ns2="931aec66-2863-455c-9bb0-8c99df0ac3fd" xmlns:ns3="5d14f105-b512-4c58-b648-3bdda2cf581d" targetNamespace="http://schemas.microsoft.com/office/2006/metadata/properties" ma:root="true" ma:fieldsID="767a854dd8557a4f72dfd8223ac68d27" ns2:_="" ns3:_="">
    <xsd:import namespace="931aec66-2863-455c-9bb0-8c99df0ac3fd"/>
    <xsd:import namespace="5d14f105-b512-4c58-b648-3bdda2cf58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aec66-2863-455c-9bb0-8c99df0ac3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14f105-b512-4c58-b648-3bdda2cf581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B266F2-E654-4EF5-B421-1F558DE646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77AD7E-B23E-405F-9AD1-F527C6D171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2CD0FD-67C3-4DCB-9DB9-CD96B5182A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26</Words>
  <Characters>4713</Characters>
  <Application>Microsoft Office Word</Application>
  <DocSecurity>0</DocSecurity>
  <Lines>39</Lines>
  <Paragraphs>11</Paragraphs>
  <ScaleCrop>false</ScaleCrop>
  <Company>Johns Hopkins</Company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CHECKUP TOOL</dc:title>
  <dc:subject/>
  <dc:creator>Jill Marsteller</dc:creator>
  <cp:keywords/>
  <dc:description/>
  <cp:lastModifiedBy>Kathleen Speck</cp:lastModifiedBy>
  <cp:revision>71</cp:revision>
  <dcterms:created xsi:type="dcterms:W3CDTF">2021-02-13T05:41:00Z</dcterms:created>
  <dcterms:modified xsi:type="dcterms:W3CDTF">2021-06-14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C06F82F74DC74D9A1715CAE0E542E2</vt:lpwstr>
  </property>
</Properties>
</file>